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BE184" w14:textId="77777777" w:rsidR="00030DDF" w:rsidRDefault="0032419C" w:rsidP="00CE4488">
      <w:pPr>
        <w:spacing w:after="414" w:line="259" w:lineRule="auto"/>
        <w:ind w:left="30" w:firstLine="0"/>
        <w:jc w:val="both"/>
      </w:pPr>
      <w:r>
        <w:rPr>
          <w:noProof/>
        </w:rPr>
        <w:drawing>
          <wp:inline distT="0" distB="0" distL="0" distR="0" wp14:anchorId="47CF8973" wp14:editId="7FD8E122">
            <wp:extent cx="1962150" cy="1962150"/>
            <wp:effectExtent l="0" t="0" r="0" b="0"/>
            <wp:docPr id="46" name="Picture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E360F" w14:textId="750BD2B6" w:rsidR="00030DDF" w:rsidRDefault="0032419C">
      <w:pPr>
        <w:spacing w:after="44" w:line="259" w:lineRule="auto"/>
        <w:ind w:left="-5"/>
      </w:pPr>
      <w:r>
        <w:rPr>
          <w:b/>
          <w:sz w:val="22"/>
        </w:rPr>
        <w:t xml:space="preserve">Meeting Date: </w:t>
      </w:r>
      <w:r w:rsidR="000F5556">
        <w:rPr>
          <w:sz w:val="22"/>
        </w:rPr>
        <w:t>6/21/22</w:t>
      </w:r>
    </w:p>
    <w:p w14:paraId="029CA888" w14:textId="16829497" w:rsidR="00030DDF" w:rsidRDefault="0032419C">
      <w:pPr>
        <w:spacing w:after="44" w:line="259" w:lineRule="auto"/>
        <w:ind w:left="-5"/>
        <w:rPr>
          <w:sz w:val="22"/>
        </w:rPr>
      </w:pPr>
      <w:r>
        <w:rPr>
          <w:b/>
          <w:sz w:val="22"/>
        </w:rPr>
        <w:t xml:space="preserve">Meeting Start: </w:t>
      </w:r>
      <w:r w:rsidR="00D61940">
        <w:rPr>
          <w:sz w:val="22"/>
        </w:rPr>
        <w:t>5</w:t>
      </w:r>
      <w:r w:rsidR="009148E7">
        <w:rPr>
          <w:sz w:val="22"/>
        </w:rPr>
        <w:t>:</w:t>
      </w:r>
      <w:r w:rsidR="00D61940">
        <w:rPr>
          <w:sz w:val="22"/>
        </w:rPr>
        <w:t>30</w:t>
      </w:r>
    </w:p>
    <w:p w14:paraId="766787E6" w14:textId="1F852EBB" w:rsidR="00FA2EEE" w:rsidRDefault="00FA2EEE">
      <w:pPr>
        <w:spacing w:after="44" w:line="259" w:lineRule="auto"/>
        <w:ind w:left="-5"/>
      </w:pPr>
      <w:r>
        <w:rPr>
          <w:b/>
          <w:sz w:val="22"/>
        </w:rPr>
        <w:t>Meeting Fin</w:t>
      </w:r>
      <w:r w:rsidR="00102D42">
        <w:rPr>
          <w:b/>
          <w:sz w:val="22"/>
        </w:rPr>
        <w:t>ish:</w:t>
      </w:r>
      <w:r w:rsidR="00102D42">
        <w:t xml:space="preserve"> </w:t>
      </w:r>
      <w:r w:rsidR="00A64338">
        <w:t>7:</w:t>
      </w:r>
      <w:r w:rsidR="005C116D">
        <w:t>15</w:t>
      </w:r>
      <w:r w:rsidR="003E6AA0">
        <w:t xml:space="preserve"> </w:t>
      </w:r>
      <w:r w:rsidR="00102D42">
        <w:t>PM</w:t>
      </w:r>
    </w:p>
    <w:p w14:paraId="6C389B84" w14:textId="26AD8982" w:rsidR="00030DDF" w:rsidRDefault="0032419C">
      <w:pPr>
        <w:spacing w:after="38" w:line="265" w:lineRule="auto"/>
        <w:ind w:left="-5"/>
      </w:pPr>
      <w:r>
        <w:rPr>
          <w:b/>
          <w:sz w:val="22"/>
        </w:rPr>
        <w:t xml:space="preserve">Subject: </w:t>
      </w:r>
      <w:r w:rsidR="0034042F">
        <w:rPr>
          <w:sz w:val="22"/>
        </w:rPr>
        <w:t xml:space="preserve">Scheduled Board </w:t>
      </w:r>
      <w:r w:rsidR="00F912F5">
        <w:rPr>
          <w:sz w:val="22"/>
        </w:rPr>
        <w:t>Meeting</w:t>
      </w:r>
    </w:p>
    <w:p w14:paraId="37F174DE" w14:textId="18D876F2" w:rsidR="00030DDF" w:rsidRDefault="0032419C" w:rsidP="00ED636C">
      <w:pPr>
        <w:spacing w:after="44" w:line="259" w:lineRule="auto"/>
        <w:ind w:left="-5"/>
      </w:pPr>
      <w:r>
        <w:rPr>
          <w:b/>
          <w:sz w:val="22"/>
        </w:rPr>
        <w:t xml:space="preserve">Location: </w:t>
      </w:r>
      <w:r w:rsidR="00F912F5">
        <w:rPr>
          <w:sz w:val="22"/>
        </w:rPr>
        <w:t>North Alano</w:t>
      </w:r>
      <w:r w:rsidR="00ED0EB4">
        <w:rPr>
          <w:sz w:val="22"/>
        </w:rPr>
        <w:t xml:space="preserve"> Club</w:t>
      </w:r>
      <w:r w:rsidR="001832F8">
        <w:rPr>
          <w:sz w:val="22"/>
        </w:rPr>
        <w:t>/ZOOM</w:t>
      </w:r>
    </w:p>
    <w:p w14:paraId="7CB7C574" w14:textId="4F8965E8" w:rsidR="00DF77F8" w:rsidRPr="00856972" w:rsidRDefault="0032419C" w:rsidP="00507845">
      <w:pPr>
        <w:spacing w:after="38" w:line="265" w:lineRule="auto"/>
        <w:ind w:left="-5"/>
        <w:rPr>
          <w:bCs/>
          <w:sz w:val="22"/>
        </w:rPr>
      </w:pPr>
      <w:bookmarkStart w:id="0" w:name="_Hlk80300404"/>
      <w:r>
        <w:rPr>
          <w:b/>
          <w:sz w:val="22"/>
        </w:rPr>
        <w:t xml:space="preserve">Attending: </w:t>
      </w:r>
      <w:r>
        <w:rPr>
          <w:sz w:val="22"/>
        </w:rPr>
        <w:t xml:space="preserve">Elisha Ash </w:t>
      </w:r>
      <w:r w:rsidR="00B126F4">
        <w:rPr>
          <w:sz w:val="22"/>
        </w:rPr>
        <w:t>(</w:t>
      </w:r>
      <w:r>
        <w:rPr>
          <w:sz w:val="22"/>
        </w:rPr>
        <w:t xml:space="preserve">Chair), </w:t>
      </w:r>
      <w:r w:rsidR="009C782A">
        <w:rPr>
          <w:sz w:val="22"/>
        </w:rPr>
        <w:t xml:space="preserve">Mike Baker, </w:t>
      </w:r>
      <w:r>
        <w:rPr>
          <w:sz w:val="22"/>
        </w:rPr>
        <w:t>Brad Rose</w:t>
      </w:r>
      <w:r w:rsidR="00CD66DC">
        <w:rPr>
          <w:sz w:val="22"/>
        </w:rPr>
        <w:t xml:space="preserve"> (</w:t>
      </w:r>
      <w:r w:rsidR="005257D1">
        <w:rPr>
          <w:sz w:val="22"/>
        </w:rPr>
        <w:t>Vice Chair)</w:t>
      </w:r>
      <w:r>
        <w:rPr>
          <w:sz w:val="22"/>
        </w:rPr>
        <w:t xml:space="preserve">, Maggie Stalker, Ken </w:t>
      </w:r>
      <w:r w:rsidR="00E86589">
        <w:rPr>
          <w:sz w:val="22"/>
        </w:rPr>
        <w:t xml:space="preserve">Derylo </w:t>
      </w:r>
      <w:r w:rsidR="00E627F4">
        <w:rPr>
          <w:sz w:val="22"/>
        </w:rPr>
        <w:t xml:space="preserve">(Secretary), </w:t>
      </w:r>
      <w:r w:rsidR="00556CBF">
        <w:rPr>
          <w:sz w:val="22"/>
        </w:rPr>
        <w:t>Amelia Mueller (Treasurer)</w:t>
      </w:r>
      <w:r w:rsidR="00B22907">
        <w:rPr>
          <w:sz w:val="22"/>
        </w:rPr>
        <w:t>,</w:t>
      </w:r>
      <w:r>
        <w:rPr>
          <w:sz w:val="22"/>
        </w:rPr>
        <w:t xml:space="preserve"> Lisa Derr (Executive Director)</w:t>
      </w:r>
      <w:r w:rsidR="00D61940">
        <w:rPr>
          <w:sz w:val="22"/>
        </w:rPr>
        <w:t xml:space="preserve">, </w:t>
      </w:r>
    </w:p>
    <w:p w14:paraId="4526DF78" w14:textId="77777777" w:rsidR="00CE4488" w:rsidRDefault="00CE4488" w:rsidP="005257D1">
      <w:pPr>
        <w:spacing w:after="38" w:line="265" w:lineRule="auto"/>
        <w:ind w:left="-5"/>
        <w:rPr>
          <w:sz w:val="22"/>
        </w:rPr>
      </w:pPr>
    </w:p>
    <w:bookmarkEnd w:id="0"/>
    <w:p w14:paraId="3B3543EB" w14:textId="6DF1DDC9" w:rsidR="00507845" w:rsidRPr="00856972" w:rsidRDefault="00CE4488" w:rsidP="00507845">
      <w:pPr>
        <w:spacing w:after="38" w:line="265" w:lineRule="auto"/>
        <w:ind w:left="-5"/>
        <w:rPr>
          <w:bCs/>
          <w:sz w:val="22"/>
        </w:rPr>
      </w:pPr>
      <w:r>
        <w:rPr>
          <w:b/>
          <w:sz w:val="22"/>
        </w:rPr>
        <w:t>Absent</w:t>
      </w:r>
      <w:r w:rsidR="00D33B87">
        <w:rPr>
          <w:b/>
          <w:sz w:val="22"/>
        </w:rPr>
        <w:t xml:space="preserve">: </w:t>
      </w:r>
      <w:r w:rsidR="00507845">
        <w:rPr>
          <w:sz w:val="22"/>
        </w:rPr>
        <w:t>Mike Giusto,</w:t>
      </w:r>
      <w:r w:rsidR="00E65161">
        <w:rPr>
          <w:sz w:val="22"/>
        </w:rPr>
        <w:t xml:space="preserve"> </w:t>
      </w:r>
      <w:r w:rsidR="00507845">
        <w:rPr>
          <w:sz w:val="22"/>
        </w:rPr>
        <w:t>Lauren Frazier, Don Nicewander, Erika Eldred</w:t>
      </w:r>
    </w:p>
    <w:p w14:paraId="5E319F4A" w14:textId="057B5542" w:rsidR="001919C0" w:rsidRDefault="001919C0" w:rsidP="00CE4488">
      <w:pPr>
        <w:spacing w:after="38" w:line="265" w:lineRule="auto"/>
        <w:ind w:left="-5"/>
        <w:rPr>
          <w:bCs/>
          <w:sz w:val="22"/>
        </w:rPr>
      </w:pPr>
    </w:p>
    <w:p w14:paraId="1E2D223B" w14:textId="77777777" w:rsidR="00E86589" w:rsidRPr="00ED1389" w:rsidRDefault="00E86589" w:rsidP="00CE4488">
      <w:pPr>
        <w:spacing w:after="38" w:line="265" w:lineRule="auto"/>
        <w:ind w:left="-5"/>
        <w:rPr>
          <w:sz w:val="22"/>
        </w:rPr>
      </w:pPr>
    </w:p>
    <w:p w14:paraId="28CBFCCB" w14:textId="77777777" w:rsidR="001919C0" w:rsidRDefault="00E50E0A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Meeting Called </w:t>
      </w:r>
      <w:proofErr w:type="gramStart"/>
      <w:r>
        <w:rPr>
          <w:b/>
          <w:bCs/>
          <w:i/>
          <w:iCs/>
          <w:sz w:val="22"/>
          <w:u w:val="single"/>
        </w:rPr>
        <w:t>To</w:t>
      </w:r>
      <w:proofErr w:type="gramEnd"/>
      <w:r>
        <w:rPr>
          <w:b/>
          <w:bCs/>
          <w:i/>
          <w:iCs/>
          <w:sz w:val="22"/>
          <w:u w:val="single"/>
        </w:rPr>
        <w:t xml:space="preserve"> Order</w:t>
      </w:r>
    </w:p>
    <w:p w14:paraId="0A4B84CF" w14:textId="77777777" w:rsidR="001919C0" w:rsidRDefault="001919C0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7557279A" w14:textId="4A669DE6" w:rsidR="00312291" w:rsidRDefault="001919C0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Elisha called the meeting to order a</w:t>
      </w:r>
      <w:r w:rsidR="003E149E">
        <w:rPr>
          <w:sz w:val="22"/>
        </w:rPr>
        <w:t>t 5:</w:t>
      </w:r>
      <w:r w:rsidR="00A25DE0">
        <w:rPr>
          <w:sz w:val="22"/>
        </w:rPr>
        <w:t>30</w:t>
      </w:r>
      <w:r w:rsidR="003E149E">
        <w:rPr>
          <w:sz w:val="22"/>
        </w:rPr>
        <w:t xml:space="preserve">pm and asked for a moment of silence followed by the </w:t>
      </w:r>
    </w:p>
    <w:p w14:paraId="4A927AB2" w14:textId="14055ACD" w:rsidR="001919C0" w:rsidRDefault="003E149E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S</w:t>
      </w:r>
      <w:r w:rsidR="00611F76">
        <w:rPr>
          <w:sz w:val="22"/>
        </w:rPr>
        <w:t>erenity Pray.</w:t>
      </w:r>
    </w:p>
    <w:p w14:paraId="0CA9C9A9" w14:textId="77777777" w:rsidR="0053704B" w:rsidRDefault="0053704B" w:rsidP="001919C0">
      <w:pPr>
        <w:spacing w:after="38" w:line="265" w:lineRule="auto"/>
        <w:ind w:left="-5"/>
        <w:rPr>
          <w:sz w:val="22"/>
        </w:rPr>
      </w:pPr>
    </w:p>
    <w:p w14:paraId="608D450D" w14:textId="0D00E92E" w:rsidR="0053704B" w:rsidRDefault="0053704B" w:rsidP="001919C0">
      <w:pPr>
        <w:spacing w:after="38" w:line="265" w:lineRule="auto"/>
        <w:ind w:left="-5"/>
        <w:rPr>
          <w:b/>
          <w:bCs/>
          <w:sz w:val="22"/>
          <w:u w:val="single"/>
        </w:rPr>
      </w:pPr>
      <w:r w:rsidRPr="0053704B">
        <w:rPr>
          <w:b/>
          <w:bCs/>
          <w:sz w:val="22"/>
          <w:u w:val="single"/>
        </w:rPr>
        <w:t>Board Only Discussion</w:t>
      </w:r>
    </w:p>
    <w:p w14:paraId="108A029E" w14:textId="77777777" w:rsidR="0053704B" w:rsidRDefault="0053704B" w:rsidP="001919C0">
      <w:pPr>
        <w:spacing w:after="38" w:line="265" w:lineRule="auto"/>
        <w:ind w:left="-5"/>
        <w:rPr>
          <w:b/>
          <w:bCs/>
          <w:sz w:val="22"/>
          <w:u w:val="single"/>
        </w:rPr>
      </w:pPr>
    </w:p>
    <w:p w14:paraId="39A36A42" w14:textId="3E871A84" w:rsidR="0053704B" w:rsidRPr="00A70A21" w:rsidRDefault="00A70A21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A brief discussion with the board members present</w:t>
      </w:r>
      <w:r w:rsidR="00CC16C9">
        <w:rPr>
          <w:sz w:val="22"/>
        </w:rPr>
        <w:t xml:space="preserve"> was held and Elisha </w:t>
      </w:r>
      <w:r w:rsidR="00A40FDA">
        <w:rPr>
          <w:sz w:val="22"/>
        </w:rPr>
        <w:t>stated that we need a mechanism for members</w:t>
      </w:r>
      <w:r w:rsidR="00532B93">
        <w:rPr>
          <w:sz w:val="22"/>
        </w:rPr>
        <w:t xml:space="preserve"> to contact the executive board and express concerns.  The thought is to have a link the club website </w:t>
      </w:r>
      <w:r w:rsidR="006651B1">
        <w:rPr>
          <w:sz w:val="22"/>
        </w:rPr>
        <w:t xml:space="preserve">where members could go to </w:t>
      </w:r>
      <w:proofErr w:type="spellStart"/>
      <w:r w:rsidR="006651B1">
        <w:rPr>
          <w:sz w:val="22"/>
        </w:rPr>
        <w:t>to</w:t>
      </w:r>
      <w:proofErr w:type="spellEnd"/>
      <w:r w:rsidR="006651B1">
        <w:rPr>
          <w:sz w:val="22"/>
        </w:rPr>
        <w:t xml:space="preserve"> express their </w:t>
      </w:r>
      <w:r w:rsidR="00BE5C2C">
        <w:rPr>
          <w:sz w:val="22"/>
        </w:rPr>
        <w:t>c</w:t>
      </w:r>
      <w:r w:rsidR="006651B1">
        <w:rPr>
          <w:sz w:val="22"/>
        </w:rPr>
        <w:t>oncerns</w:t>
      </w:r>
      <w:r w:rsidR="00094D50">
        <w:rPr>
          <w:sz w:val="22"/>
        </w:rPr>
        <w:t xml:space="preserve">/grievances </w:t>
      </w:r>
      <w:r w:rsidR="006651B1">
        <w:rPr>
          <w:sz w:val="22"/>
        </w:rPr>
        <w:t>and questions.  A process would need to be put in place</w:t>
      </w:r>
      <w:r w:rsidR="00094D50">
        <w:rPr>
          <w:sz w:val="22"/>
        </w:rPr>
        <w:t xml:space="preserve"> for the grievances/questions to</w:t>
      </w:r>
      <w:r w:rsidR="00BE5C2C">
        <w:rPr>
          <w:sz w:val="22"/>
        </w:rPr>
        <w:t xml:space="preserve"> be addressed and </w:t>
      </w:r>
      <w:r w:rsidR="00116E92">
        <w:rPr>
          <w:sz w:val="22"/>
        </w:rPr>
        <w:t>communicated to the member(s).</w:t>
      </w:r>
      <w:r w:rsidR="00DA2AB7">
        <w:rPr>
          <w:sz w:val="22"/>
        </w:rPr>
        <w:t xml:space="preserve">  It was determined that this should</w:t>
      </w:r>
      <w:r w:rsidR="00FC33D4">
        <w:rPr>
          <w:sz w:val="22"/>
        </w:rPr>
        <w:t xml:space="preserve"> be something that the Communications Committee should develop.</w:t>
      </w:r>
    </w:p>
    <w:p w14:paraId="2C7934E1" w14:textId="6FD731B8" w:rsidR="00C0714E" w:rsidRDefault="00C0714E" w:rsidP="00640153">
      <w:pPr>
        <w:tabs>
          <w:tab w:val="left" w:pos="2148"/>
        </w:tabs>
        <w:spacing w:after="38" w:line="265" w:lineRule="auto"/>
        <w:ind w:left="-5"/>
        <w:rPr>
          <w:sz w:val="22"/>
        </w:rPr>
      </w:pPr>
    </w:p>
    <w:p w14:paraId="40E310DA" w14:textId="15370918" w:rsidR="00321BB1" w:rsidRDefault="00854C2D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1" w:name="_Hlk96360430"/>
      <w:r>
        <w:rPr>
          <w:b/>
          <w:bCs/>
          <w:i/>
          <w:iCs/>
          <w:sz w:val="22"/>
          <w:u w:val="single"/>
        </w:rPr>
        <w:t xml:space="preserve">Minutes Approval of the </w:t>
      </w:r>
      <w:r w:rsidR="00AE2009">
        <w:rPr>
          <w:b/>
          <w:bCs/>
          <w:i/>
          <w:iCs/>
          <w:sz w:val="22"/>
          <w:u w:val="single"/>
        </w:rPr>
        <w:t>4/</w:t>
      </w:r>
      <w:r w:rsidR="0005596D">
        <w:rPr>
          <w:b/>
          <w:bCs/>
          <w:i/>
          <w:iCs/>
          <w:sz w:val="22"/>
          <w:u w:val="single"/>
        </w:rPr>
        <w:t>19/22</w:t>
      </w:r>
      <w:r w:rsidR="009101B2">
        <w:rPr>
          <w:b/>
          <w:bCs/>
          <w:i/>
          <w:iCs/>
          <w:sz w:val="22"/>
          <w:u w:val="single"/>
        </w:rPr>
        <w:t xml:space="preserve"> Meeting</w:t>
      </w:r>
    </w:p>
    <w:bookmarkEnd w:id="1"/>
    <w:p w14:paraId="657EA6BD" w14:textId="46CF98FF" w:rsidR="009101B2" w:rsidRDefault="009101B2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2D8E8446" w14:textId="77777777" w:rsidR="00C71EF6" w:rsidRDefault="00D17171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Ken </w:t>
      </w:r>
      <w:r w:rsidR="002C47E3">
        <w:rPr>
          <w:sz w:val="22"/>
        </w:rPr>
        <w:t xml:space="preserve">motioned that the minutes from the </w:t>
      </w:r>
      <w:r w:rsidR="0005596D">
        <w:rPr>
          <w:sz w:val="22"/>
        </w:rPr>
        <w:t>4/19/22</w:t>
      </w:r>
      <w:r w:rsidR="002C47E3">
        <w:rPr>
          <w:sz w:val="22"/>
        </w:rPr>
        <w:t xml:space="preserve"> meeting be approved.  This </w:t>
      </w:r>
      <w:r w:rsidR="00912016">
        <w:rPr>
          <w:sz w:val="22"/>
        </w:rPr>
        <w:t xml:space="preserve">was seconded by </w:t>
      </w:r>
      <w:r w:rsidR="0005596D">
        <w:rPr>
          <w:sz w:val="22"/>
        </w:rPr>
        <w:t>Ameli</w:t>
      </w:r>
      <w:r w:rsidR="00FC33D4">
        <w:rPr>
          <w:sz w:val="22"/>
        </w:rPr>
        <w:t>a</w:t>
      </w:r>
      <w:r w:rsidR="00912016">
        <w:rPr>
          <w:sz w:val="22"/>
        </w:rPr>
        <w:t>. and were unanimously</w:t>
      </w:r>
      <w:r w:rsidR="0000779A">
        <w:rPr>
          <w:sz w:val="22"/>
        </w:rPr>
        <w:t xml:space="preserve"> approved.</w:t>
      </w:r>
    </w:p>
    <w:p w14:paraId="53D61817" w14:textId="2E3ECA45" w:rsidR="00E86589" w:rsidRDefault="009F36B9" w:rsidP="00E8658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lastRenderedPageBreak/>
        <w:t>Megan Gogo Presentation</w:t>
      </w:r>
    </w:p>
    <w:p w14:paraId="0251B8E9" w14:textId="142F669D" w:rsidR="00E86589" w:rsidRDefault="00E86589" w:rsidP="00E8658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63552852" w14:textId="2F939070" w:rsidR="00A406FC" w:rsidRDefault="00035361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Megan gave a presentation outlining the </w:t>
      </w:r>
      <w:r w:rsidR="004A73F0">
        <w:rPr>
          <w:sz w:val="22"/>
        </w:rPr>
        <w:t xml:space="preserve">food costs.  This provided a per serving breakdown </w:t>
      </w:r>
      <w:r w:rsidR="007C499B">
        <w:rPr>
          <w:sz w:val="22"/>
        </w:rPr>
        <w:t>for most food items being sold on the club cafeteria</w:t>
      </w:r>
      <w:r w:rsidR="002752C2">
        <w:rPr>
          <w:sz w:val="22"/>
        </w:rPr>
        <w:t xml:space="preserve">. </w:t>
      </w:r>
      <w:r w:rsidR="00DC5856">
        <w:rPr>
          <w:sz w:val="22"/>
        </w:rPr>
        <w:t>Th</w:t>
      </w:r>
      <w:r w:rsidR="00B765C6">
        <w:rPr>
          <w:sz w:val="22"/>
        </w:rPr>
        <w:t xml:space="preserve">is information presented is a result of a food expense system that </w:t>
      </w:r>
      <w:r w:rsidR="000661D6">
        <w:rPr>
          <w:sz w:val="22"/>
        </w:rPr>
        <w:t>is being developed with Gordon Foods.  It was pointed out that non</w:t>
      </w:r>
      <w:r w:rsidR="002E7B6B">
        <w:rPr>
          <w:sz w:val="22"/>
        </w:rPr>
        <w:t>-</w:t>
      </w:r>
      <w:r w:rsidR="000661D6">
        <w:rPr>
          <w:sz w:val="22"/>
        </w:rPr>
        <w:t xml:space="preserve">Gordon Food items can be </w:t>
      </w:r>
      <w:r w:rsidR="00A406FC">
        <w:rPr>
          <w:sz w:val="22"/>
        </w:rPr>
        <w:t>inputted</w:t>
      </w:r>
      <w:r w:rsidR="000661D6">
        <w:rPr>
          <w:sz w:val="22"/>
        </w:rPr>
        <w:t xml:space="preserve"> </w:t>
      </w:r>
      <w:r w:rsidR="00A406FC">
        <w:rPr>
          <w:sz w:val="22"/>
        </w:rPr>
        <w:t>into the system.</w:t>
      </w:r>
    </w:p>
    <w:p w14:paraId="652D4A18" w14:textId="77777777" w:rsidR="00400965" w:rsidRDefault="00400965" w:rsidP="00E86589">
      <w:pPr>
        <w:spacing w:after="38" w:line="265" w:lineRule="auto"/>
        <w:ind w:left="0" w:firstLine="0"/>
        <w:rPr>
          <w:sz w:val="22"/>
        </w:rPr>
      </w:pPr>
    </w:p>
    <w:p w14:paraId="5DF1E669" w14:textId="445D7EC5" w:rsidR="00D03960" w:rsidRDefault="00D03960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Megan </w:t>
      </w:r>
      <w:r w:rsidR="007C68E7">
        <w:rPr>
          <w:sz w:val="22"/>
        </w:rPr>
        <w:t>al</w:t>
      </w:r>
      <w:r>
        <w:rPr>
          <w:sz w:val="22"/>
        </w:rPr>
        <w:t xml:space="preserve">so shared the latest Kent County Health Dept. inspection </w:t>
      </w:r>
      <w:proofErr w:type="gramStart"/>
      <w:r>
        <w:rPr>
          <w:sz w:val="22"/>
        </w:rPr>
        <w:t>report</w:t>
      </w:r>
      <w:proofErr w:type="gramEnd"/>
      <w:r>
        <w:rPr>
          <w:sz w:val="22"/>
        </w:rPr>
        <w:t xml:space="preserve"> and all is good.</w:t>
      </w:r>
    </w:p>
    <w:p w14:paraId="67D397FF" w14:textId="77777777" w:rsidR="00A406FC" w:rsidRDefault="00A406FC" w:rsidP="00E86589">
      <w:pPr>
        <w:spacing w:after="38" w:line="265" w:lineRule="auto"/>
        <w:ind w:left="0" w:firstLine="0"/>
        <w:rPr>
          <w:sz w:val="22"/>
        </w:rPr>
      </w:pPr>
    </w:p>
    <w:p w14:paraId="04447AE6" w14:textId="1827B263" w:rsidR="00B5499D" w:rsidRDefault="00124D02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Megan </w:t>
      </w:r>
      <w:r w:rsidR="004D3B4F">
        <w:rPr>
          <w:sz w:val="22"/>
        </w:rPr>
        <w:t>information on the water dam</w:t>
      </w:r>
      <w:r w:rsidR="00532E46">
        <w:rPr>
          <w:sz w:val="22"/>
        </w:rPr>
        <w:t>age and the cost to repair this damage.</w:t>
      </w:r>
      <w:r w:rsidR="004072DA">
        <w:rPr>
          <w:sz w:val="22"/>
        </w:rPr>
        <w:t xml:space="preserve">  It was </w:t>
      </w:r>
      <w:r w:rsidR="00D762D3">
        <w:rPr>
          <w:sz w:val="22"/>
        </w:rPr>
        <w:t xml:space="preserve">pointed that </w:t>
      </w:r>
      <w:r w:rsidR="003D308A">
        <w:rPr>
          <w:sz w:val="22"/>
        </w:rPr>
        <w:t xml:space="preserve">repair guarantees were needed before approval.  In addition, Megan reported that a </w:t>
      </w:r>
      <w:r w:rsidR="00210B96">
        <w:rPr>
          <w:sz w:val="22"/>
        </w:rPr>
        <w:t xml:space="preserve">dehumidifier was purchased to help with the water and wetness problem.  This appears to be helping.  </w:t>
      </w:r>
      <w:r w:rsidR="00FA7A31">
        <w:rPr>
          <w:sz w:val="22"/>
        </w:rPr>
        <w:t>Bad mentioned that the building should be inspected every two years.</w:t>
      </w:r>
    </w:p>
    <w:p w14:paraId="5ADECCEC" w14:textId="77777777" w:rsidR="00D03960" w:rsidRDefault="00D03960" w:rsidP="00E86589">
      <w:pPr>
        <w:spacing w:after="38" w:line="265" w:lineRule="auto"/>
        <w:ind w:left="0" w:firstLine="0"/>
        <w:rPr>
          <w:sz w:val="22"/>
        </w:rPr>
      </w:pPr>
    </w:p>
    <w:p w14:paraId="2C722A8D" w14:textId="3516B5A2" w:rsidR="00D03960" w:rsidRDefault="00D03960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Finally, it was mentioned that </w:t>
      </w:r>
      <w:r w:rsidR="006A1C3B">
        <w:rPr>
          <w:sz w:val="22"/>
        </w:rPr>
        <w:t>the parking lot was being patched using community services resources.  These pat</w:t>
      </w:r>
      <w:r w:rsidR="00064F9F">
        <w:rPr>
          <w:sz w:val="22"/>
        </w:rPr>
        <w:t>ches seem to be adequate.</w:t>
      </w:r>
    </w:p>
    <w:p w14:paraId="78DBC955" w14:textId="77777777" w:rsidR="00064F9F" w:rsidRDefault="00064F9F" w:rsidP="00E86589">
      <w:pPr>
        <w:spacing w:after="38" w:line="265" w:lineRule="auto"/>
        <w:ind w:left="0" w:firstLine="0"/>
        <w:rPr>
          <w:sz w:val="22"/>
        </w:rPr>
      </w:pPr>
    </w:p>
    <w:p w14:paraId="60851E61" w14:textId="2CA19382" w:rsidR="00064F9F" w:rsidRDefault="00064F9F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Many thanks to Megan for her presentation.</w:t>
      </w:r>
    </w:p>
    <w:p w14:paraId="09FFB874" w14:textId="77777777" w:rsidR="00320AB8" w:rsidRDefault="00320AB8" w:rsidP="00E86589">
      <w:pPr>
        <w:spacing w:after="38" w:line="265" w:lineRule="auto"/>
        <w:ind w:left="0" w:firstLine="0"/>
        <w:rPr>
          <w:sz w:val="22"/>
        </w:rPr>
      </w:pPr>
    </w:p>
    <w:p w14:paraId="5AE64004" w14:textId="77777777" w:rsidR="00320AB8" w:rsidRDefault="00320AB8" w:rsidP="00E86589">
      <w:pPr>
        <w:spacing w:after="38" w:line="265" w:lineRule="auto"/>
        <w:ind w:left="0" w:firstLine="0"/>
        <w:rPr>
          <w:sz w:val="22"/>
        </w:rPr>
      </w:pPr>
    </w:p>
    <w:p w14:paraId="2E347674" w14:textId="77777777" w:rsidR="00E86589" w:rsidRDefault="00E86589" w:rsidP="00E86589">
      <w:pPr>
        <w:spacing w:after="38" w:line="265" w:lineRule="auto"/>
        <w:ind w:left="0" w:firstLine="0"/>
        <w:rPr>
          <w:sz w:val="22"/>
        </w:rPr>
      </w:pPr>
    </w:p>
    <w:p w14:paraId="1FFFA0CA" w14:textId="596938A9" w:rsidR="00E86589" w:rsidRPr="00A413D8" w:rsidRDefault="00E86589" w:rsidP="00E8658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  <w:r>
        <w:rPr>
          <w:sz w:val="22"/>
        </w:rPr>
        <w:t xml:space="preserve"> </w:t>
      </w:r>
      <w:r w:rsidRPr="00A413D8">
        <w:rPr>
          <w:b/>
          <w:bCs/>
          <w:sz w:val="24"/>
          <w:szCs w:val="24"/>
          <w:u w:val="single"/>
        </w:rPr>
        <w:t>EXECUTIVED DIRECTOR UPDATE – LISA DERR</w:t>
      </w:r>
      <w:r w:rsidR="0008222B">
        <w:rPr>
          <w:b/>
          <w:bCs/>
          <w:sz w:val="24"/>
          <w:szCs w:val="24"/>
          <w:u w:val="single"/>
        </w:rPr>
        <w:t xml:space="preserve"> </w:t>
      </w:r>
      <w:r w:rsidR="00BE5703">
        <w:rPr>
          <w:b/>
          <w:bCs/>
          <w:sz w:val="24"/>
          <w:szCs w:val="24"/>
          <w:u w:val="single"/>
        </w:rPr>
        <w:t xml:space="preserve"> </w:t>
      </w:r>
    </w:p>
    <w:p w14:paraId="65DDECFE" w14:textId="1295DC88" w:rsidR="002A2C49" w:rsidRDefault="002A2C49" w:rsidP="006A2414">
      <w:pPr>
        <w:spacing w:after="38" w:line="265" w:lineRule="auto"/>
        <w:ind w:left="0" w:firstLine="0"/>
        <w:rPr>
          <w:sz w:val="22"/>
        </w:rPr>
      </w:pPr>
    </w:p>
    <w:p w14:paraId="7684AA4D" w14:textId="77777777" w:rsidR="009B40DA" w:rsidRDefault="009B40DA" w:rsidP="009B40DA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2" w:name="_Hlk87183283"/>
      <w:r>
        <w:rPr>
          <w:b/>
          <w:bCs/>
          <w:i/>
          <w:iCs/>
          <w:sz w:val="22"/>
          <w:u w:val="single"/>
        </w:rPr>
        <w:t xml:space="preserve">Financial Review </w:t>
      </w:r>
    </w:p>
    <w:bookmarkEnd w:id="2"/>
    <w:p w14:paraId="5506B787" w14:textId="7DBB93C6" w:rsidR="00B57018" w:rsidRDefault="00B57018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572AE9A6" w14:textId="0941E741" w:rsidR="00012315" w:rsidRDefault="009E1CE5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The questions regarding the 4/16/</w:t>
      </w:r>
      <w:r w:rsidR="001619EC">
        <w:rPr>
          <w:sz w:val="22"/>
        </w:rPr>
        <w:t xml:space="preserve">22 Financials have been adequately answered and </w:t>
      </w:r>
      <w:r w:rsidR="00E864FC">
        <w:rPr>
          <w:sz w:val="22"/>
        </w:rPr>
        <w:t>the reports have now been approved.</w:t>
      </w:r>
    </w:p>
    <w:p w14:paraId="6C8DB7F6" w14:textId="13D75799" w:rsidR="0001329E" w:rsidRDefault="0001329E" w:rsidP="009101B2">
      <w:pPr>
        <w:spacing w:after="38" w:line="265" w:lineRule="auto"/>
        <w:ind w:left="0" w:firstLine="0"/>
        <w:rPr>
          <w:sz w:val="22"/>
        </w:rPr>
      </w:pPr>
    </w:p>
    <w:p w14:paraId="77DC02BE" w14:textId="77777777" w:rsidR="008214B1" w:rsidRDefault="0001329E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</w:t>
      </w:r>
      <w:r w:rsidR="00956D7F">
        <w:rPr>
          <w:sz w:val="22"/>
        </w:rPr>
        <w:t>stated that she would like to do the financial reporting on a quarterly bas</w:t>
      </w:r>
      <w:r w:rsidR="00952A2A">
        <w:rPr>
          <w:sz w:val="22"/>
        </w:rPr>
        <w:t>i</w:t>
      </w:r>
      <w:r w:rsidR="00956D7F">
        <w:rPr>
          <w:sz w:val="22"/>
        </w:rPr>
        <w:t>s</w:t>
      </w:r>
      <w:r w:rsidR="00952A2A">
        <w:rPr>
          <w:sz w:val="22"/>
        </w:rPr>
        <w:t xml:space="preserve">. </w:t>
      </w:r>
      <w:r w:rsidR="00AF0A2F">
        <w:rPr>
          <w:sz w:val="22"/>
        </w:rPr>
        <w:t xml:space="preserve"> It was mentioned that this should be added to the bylaws and would re</w:t>
      </w:r>
      <w:r w:rsidR="008214B1">
        <w:rPr>
          <w:sz w:val="22"/>
        </w:rPr>
        <w:t xml:space="preserve">quire </w:t>
      </w:r>
      <w:proofErr w:type="gramStart"/>
      <w:r w:rsidR="008214B1">
        <w:rPr>
          <w:sz w:val="22"/>
        </w:rPr>
        <w:t>boars</w:t>
      </w:r>
      <w:proofErr w:type="gramEnd"/>
      <w:r w:rsidR="008214B1">
        <w:rPr>
          <w:sz w:val="22"/>
        </w:rPr>
        <w:t xml:space="preserve"> approval.</w:t>
      </w:r>
    </w:p>
    <w:p w14:paraId="25337DE0" w14:textId="77777777" w:rsidR="008214B1" w:rsidRDefault="008214B1" w:rsidP="009101B2">
      <w:pPr>
        <w:spacing w:after="38" w:line="265" w:lineRule="auto"/>
        <w:ind w:left="0" w:firstLine="0"/>
        <w:rPr>
          <w:sz w:val="22"/>
        </w:rPr>
      </w:pPr>
    </w:p>
    <w:p w14:paraId="70B27583" w14:textId="7AA2EB99" w:rsidR="0065481E" w:rsidRDefault="008214B1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It was mentioned that financial reports </w:t>
      </w:r>
      <w:r w:rsidR="00026174">
        <w:rPr>
          <w:sz w:val="22"/>
        </w:rPr>
        <w:t xml:space="preserve">should be sent out as soon as they are </w:t>
      </w:r>
      <w:proofErr w:type="gramStart"/>
      <w:r w:rsidR="00026174">
        <w:rPr>
          <w:sz w:val="22"/>
        </w:rPr>
        <w:t>ready</w:t>
      </w:r>
      <w:proofErr w:type="gramEnd"/>
      <w:r w:rsidR="00026174">
        <w:rPr>
          <w:sz w:val="22"/>
        </w:rPr>
        <w:t xml:space="preserve"> so the board has a chance to review prior to the board m</w:t>
      </w:r>
      <w:r w:rsidR="0065481E">
        <w:rPr>
          <w:sz w:val="22"/>
        </w:rPr>
        <w:t>e</w:t>
      </w:r>
      <w:r w:rsidR="00026174">
        <w:rPr>
          <w:sz w:val="22"/>
        </w:rPr>
        <w:t>eting</w:t>
      </w:r>
      <w:r w:rsidR="001769D9">
        <w:rPr>
          <w:sz w:val="22"/>
        </w:rPr>
        <w:t xml:space="preserve">. </w:t>
      </w:r>
    </w:p>
    <w:p w14:paraId="64B8820B" w14:textId="77777777" w:rsidR="0092623A" w:rsidRDefault="0092623A" w:rsidP="009101B2">
      <w:pPr>
        <w:spacing w:after="38" w:line="265" w:lineRule="auto"/>
        <w:ind w:left="0" w:firstLine="0"/>
        <w:rPr>
          <w:sz w:val="22"/>
        </w:rPr>
      </w:pPr>
    </w:p>
    <w:p w14:paraId="62428B7B" w14:textId="651FD29B" w:rsidR="0092623A" w:rsidRDefault="0092623A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Amelia motioned to approve </w:t>
      </w:r>
      <w:r w:rsidR="00FC5E85">
        <w:rPr>
          <w:sz w:val="22"/>
        </w:rPr>
        <w:t xml:space="preserve">the financial reports presented.  This was seconded by Brad and the </w:t>
      </w:r>
      <w:r w:rsidR="00195552">
        <w:rPr>
          <w:sz w:val="22"/>
        </w:rPr>
        <w:t>financial report was approved.</w:t>
      </w:r>
    </w:p>
    <w:p w14:paraId="670008E2" w14:textId="77777777" w:rsidR="00195552" w:rsidRDefault="00195552" w:rsidP="009101B2">
      <w:pPr>
        <w:spacing w:after="38" w:line="265" w:lineRule="auto"/>
        <w:ind w:left="0" w:firstLine="0"/>
        <w:rPr>
          <w:sz w:val="22"/>
        </w:rPr>
      </w:pPr>
    </w:p>
    <w:p w14:paraId="0C15AFEE" w14:textId="2E54F47A" w:rsidR="00190923" w:rsidRDefault="00C61993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Annual Budget</w:t>
      </w:r>
    </w:p>
    <w:p w14:paraId="3951640D" w14:textId="77777777" w:rsidR="00C764D2" w:rsidRDefault="00C764D2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9CB4965" w14:textId="37E48C8C" w:rsidR="004653B1" w:rsidRDefault="003621CF" w:rsidP="004653B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There was no update to the annual budget report.</w:t>
      </w:r>
    </w:p>
    <w:p w14:paraId="12811DEE" w14:textId="77777777" w:rsidR="0029780C" w:rsidRDefault="0029780C" w:rsidP="00673E49">
      <w:pPr>
        <w:spacing w:after="38" w:line="265" w:lineRule="auto"/>
        <w:ind w:left="0" w:firstLine="0"/>
        <w:rPr>
          <w:sz w:val="22"/>
        </w:rPr>
      </w:pPr>
    </w:p>
    <w:p w14:paraId="77A9CE23" w14:textId="4514380E" w:rsidR="00A25228" w:rsidRDefault="00883E81" w:rsidP="00A2522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3" w:name="_Hlk108038522"/>
      <w:r>
        <w:rPr>
          <w:b/>
          <w:bCs/>
          <w:i/>
          <w:iCs/>
          <w:sz w:val="22"/>
          <w:u w:val="single"/>
        </w:rPr>
        <w:t xml:space="preserve">Spring Table </w:t>
      </w:r>
      <w:r w:rsidR="0062465F">
        <w:rPr>
          <w:b/>
          <w:bCs/>
          <w:i/>
          <w:iCs/>
          <w:sz w:val="22"/>
          <w:u w:val="single"/>
        </w:rPr>
        <w:t>Luncheon</w:t>
      </w:r>
      <w:r w:rsidR="00BB7BC8">
        <w:rPr>
          <w:b/>
          <w:bCs/>
          <w:i/>
          <w:iCs/>
          <w:sz w:val="22"/>
          <w:u w:val="single"/>
        </w:rPr>
        <w:t xml:space="preserve"> (Round Table)</w:t>
      </w:r>
    </w:p>
    <w:bookmarkEnd w:id="3"/>
    <w:p w14:paraId="3B0D3D74" w14:textId="05FB4D4E" w:rsidR="00A25228" w:rsidRDefault="00A25228" w:rsidP="00A2522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177FE22A" w14:textId="6DEF35E9" w:rsidR="00A25228" w:rsidRDefault="00883E81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The </w:t>
      </w:r>
      <w:r w:rsidR="0062465F">
        <w:rPr>
          <w:sz w:val="22"/>
        </w:rPr>
        <w:t xml:space="preserve">results of the Spring Table </w:t>
      </w:r>
      <w:r w:rsidR="00890F1C">
        <w:rPr>
          <w:sz w:val="22"/>
        </w:rPr>
        <w:t xml:space="preserve">Luncheon were presented.  </w:t>
      </w:r>
      <w:r w:rsidR="00182283">
        <w:rPr>
          <w:sz w:val="22"/>
        </w:rPr>
        <w:t>After expenses, this fund raiser had a net profit of $2563.36</w:t>
      </w:r>
      <w:r w:rsidR="00F26F31">
        <w:rPr>
          <w:sz w:val="22"/>
        </w:rPr>
        <w:t>.</w:t>
      </w:r>
    </w:p>
    <w:p w14:paraId="56D4F392" w14:textId="77777777" w:rsidR="0028570B" w:rsidRDefault="0028570B" w:rsidP="00673E49">
      <w:pPr>
        <w:spacing w:after="38" w:line="265" w:lineRule="auto"/>
        <w:ind w:left="0" w:firstLine="0"/>
        <w:rPr>
          <w:sz w:val="22"/>
        </w:rPr>
      </w:pPr>
    </w:p>
    <w:p w14:paraId="4F60442F" w14:textId="37F52DE5" w:rsidR="0028570B" w:rsidRDefault="0028570B" w:rsidP="0028570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4" w:name="_Hlk108038838"/>
      <w:r>
        <w:rPr>
          <w:b/>
          <w:bCs/>
          <w:i/>
          <w:iCs/>
          <w:sz w:val="22"/>
          <w:u w:val="single"/>
        </w:rPr>
        <w:t>Membership Update</w:t>
      </w:r>
    </w:p>
    <w:bookmarkEnd w:id="4"/>
    <w:p w14:paraId="7F0A070F" w14:textId="77777777" w:rsidR="0028570B" w:rsidRDefault="0028570B" w:rsidP="0028570B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ED86EDB" w14:textId="12172258" w:rsidR="00F26F31" w:rsidRDefault="00BB7BC8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It was reported that the total </w:t>
      </w:r>
      <w:r w:rsidR="00B40B89">
        <w:rPr>
          <w:sz w:val="22"/>
        </w:rPr>
        <w:t xml:space="preserve">membership </w:t>
      </w:r>
      <w:r w:rsidR="000B683C">
        <w:rPr>
          <w:sz w:val="22"/>
        </w:rPr>
        <w:t>as of June 1</w:t>
      </w:r>
      <w:r w:rsidR="00B40B89">
        <w:rPr>
          <w:sz w:val="22"/>
        </w:rPr>
        <w:t xml:space="preserve"> stands at 327.  </w:t>
      </w:r>
      <w:r w:rsidR="000B683C">
        <w:rPr>
          <w:sz w:val="22"/>
        </w:rPr>
        <w:t>Hopefully the</w:t>
      </w:r>
      <w:r w:rsidR="00013BAB">
        <w:rPr>
          <w:sz w:val="22"/>
        </w:rPr>
        <w:t>se increases will continue.</w:t>
      </w:r>
    </w:p>
    <w:p w14:paraId="694CF2DF" w14:textId="77777777" w:rsidR="007411F9" w:rsidRDefault="007411F9" w:rsidP="00673E49">
      <w:pPr>
        <w:spacing w:after="38" w:line="265" w:lineRule="auto"/>
        <w:ind w:left="0" w:firstLine="0"/>
        <w:rPr>
          <w:sz w:val="22"/>
        </w:rPr>
      </w:pPr>
    </w:p>
    <w:p w14:paraId="0371C24C" w14:textId="791B33C3" w:rsidR="007411F9" w:rsidRDefault="007411F9" w:rsidP="007411F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5" w:name="_Hlk108039021"/>
      <w:r>
        <w:rPr>
          <w:b/>
          <w:bCs/>
          <w:i/>
          <w:iCs/>
          <w:sz w:val="22"/>
          <w:u w:val="single"/>
        </w:rPr>
        <w:t>Red/White and Bar-B-Q</w:t>
      </w:r>
    </w:p>
    <w:bookmarkEnd w:id="5"/>
    <w:p w14:paraId="3001A98F" w14:textId="77777777" w:rsidR="007411F9" w:rsidRDefault="007411F9" w:rsidP="00673E49">
      <w:pPr>
        <w:spacing w:after="38" w:line="265" w:lineRule="auto"/>
        <w:ind w:left="0" w:firstLine="0"/>
        <w:rPr>
          <w:sz w:val="22"/>
        </w:rPr>
      </w:pPr>
    </w:p>
    <w:p w14:paraId="48AC4A06" w14:textId="259AF263" w:rsidR="00CB57CB" w:rsidRDefault="00F45A14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This annual event is on for July 9</w:t>
      </w:r>
      <w:r w:rsidR="004B0A4D">
        <w:rPr>
          <w:sz w:val="22"/>
        </w:rPr>
        <w:t xml:space="preserve"> and will include Music and Face Painting.  </w:t>
      </w:r>
      <w:r w:rsidR="00CA3B5B">
        <w:rPr>
          <w:sz w:val="22"/>
        </w:rPr>
        <w:t>As always, donations for this event are welcomed.</w:t>
      </w:r>
    </w:p>
    <w:p w14:paraId="6D6FF186" w14:textId="77777777" w:rsidR="001C0C15" w:rsidRDefault="001C0C15" w:rsidP="00673E49">
      <w:pPr>
        <w:spacing w:after="38" w:line="265" w:lineRule="auto"/>
        <w:ind w:left="0" w:firstLine="0"/>
        <w:rPr>
          <w:sz w:val="22"/>
        </w:rPr>
      </w:pPr>
    </w:p>
    <w:p w14:paraId="24216F28" w14:textId="14D9B17D" w:rsidR="001C0C15" w:rsidRDefault="001C0C15" w:rsidP="001C0C15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Golf Outing</w:t>
      </w:r>
    </w:p>
    <w:p w14:paraId="47A04CF4" w14:textId="77777777" w:rsidR="001C0C15" w:rsidRDefault="001C0C15" w:rsidP="001C0C15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2E3005AB" w14:textId="60C4BAB4" w:rsidR="001C0C15" w:rsidRDefault="00FB5F6E" w:rsidP="001C0C15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sz w:val="22"/>
        </w:rPr>
        <w:t xml:space="preserve">This event will be held </w:t>
      </w:r>
      <w:r w:rsidR="00057289">
        <w:rPr>
          <w:sz w:val="22"/>
        </w:rPr>
        <w:t xml:space="preserve">on Saturday </w:t>
      </w:r>
      <w:r w:rsidR="00C261BD">
        <w:rPr>
          <w:sz w:val="22"/>
        </w:rPr>
        <w:t>July 30 at Scott Lake Country Club</w:t>
      </w:r>
      <w:r w:rsidR="00784729">
        <w:rPr>
          <w:sz w:val="22"/>
        </w:rPr>
        <w:t>.  This year, for safety reasons</w:t>
      </w:r>
      <w:r w:rsidR="00ED048F">
        <w:rPr>
          <w:sz w:val="22"/>
        </w:rPr>
        <w:t xml:space="preserve">, </w:t>
      </w:r>
      <w:r w:rsidR="00784729">
        <w:rPr>
          <w:sz w:val="22"/>
        </w:rPr>
        <w:t>riding around the course on golf carts selling raffle and promo items will not be allowed</w:t>
      </w:r>
      <w:r w:rsidR="00ED048F">
        <w:rPr>
          <w:sz w:val="22"/>
        </w:rPr>
        <w:t xml:space="preserve">.  Volunteers and staff can be stationed at </w:t>
      </w:r>
      <w:r w:rsidR="00974DBC">
        <w:rPr>
          <w:sz w:val="22"/>
        </w:rPr>
        <w:t xml:space="preserve">holes (preferably the tee areas) to </w:t>
      </w:r>
      <w:r w:rsidR="00C66119">
        <w:rPr>
          <w:sz w:val="22"/>
        </w:rPr>
        <w:t>facilitate this.  An emphasis on sales before teeing off will be emphasized.</w:t>
      </w:r>
    </w:p>
    <w:p w14:paraId="1A36B4D3" w14:textId="77777777" w:rsidR="001C0C15" w:rsidRDefault="001C0C15" w:rsidP="001C0C15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6FEE9F2" w14:textId="25505287" w:rsidR="00D02CBE" w:rsidRDefault="00935970" w:rsidP="00E92192">
      <w:pPr>
        <w:tabs>
          <w:tab w:val="left" w:pos="1500"/>
        </w:tabs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Other</w:t>
      </w:r>
    </w:p>
    <w:p w14:paraId="61B6CCB0" w14:textId="77777777" w:rsidR="00CC447F" w:rsidRDefault="00CC447F" w:rsidP="00E92192">
      <w:pPr>
        <w:tabs>
          <w:tab w:val="left" w:pos="1500"/>
        </w:tabs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2BB20896" w14:textId="661D093E" w:rsidR="00CC447F" w:rsidRDefault="00EF172E" w:rsidP="00E92192">
      <w:pPr>
        <w:tabs>
          <w:tab w:val="left" w:pos="1500"/>
        </w:tabs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mentioned that Kyle and John have joined the staff.  Kyle is working first shift Monday – Friday and John </w:t>
      </w:r>
      <w:proofErr w:type="spellStart"/>
      <w:r>
        <w:rPr>
          <w:sz w:val="22"/>
        </w:rPr>
        <w:t>os</w:t>
      </w:r>
      <w:proofErr w:type="spellEnd"/>
      <w:r>
        <w:rPr>
          <w:sz w:val="22"/>
        </w:rPr>
        <w:t xml:space="preserve"> working weekends and Monday a</w:t>
      </w:r>
      <w:r w:rsidR="005F421E">
        <w:rPr>
          <w:sz w:val="22"/>
        </w:rPr>
        <w:t>nd Tuesday nights.</w:t>
      </w:r>
    </w:p>
    <w:p w14:paraId="146C9E39" w14:textId="77777777" w:rsidR="005F421E" w:rsidRDefault="005F421E" w:rsidP="00E92192">
      <w:pPr>
        <w:tabs>
          <w:tab w:val="left" w:pos="1500"/>
        </w:tabs>
        <w:spacing w:after="38" w:line="265" w:lineRule="auto"/>
        <w:ind w:left="0" w:firstLine="0"/>
        <w:rPr>
          <w:sz w:val="22"/>
        </w:rPr>
      </w:pPr>
    </w:p>
    <w:p w14:paraId="36353902" w14:textId="40E37FA5" w:rsidR="005F421E" w:rsidRDefault="000103FA" w:rsidP="00E92192">
      <w:pPr>
        <w:tabs>
          <w:tab w:val="left" w:pos="1500"/>
        </w:tabs>
        <w:spacing w:after="38" w:line="265" w:lineRule="auto"/>
        <w:ind w:left="0" w:firstLine="0"/>
        <w:rPr>
          <w:sz w:val="22"/>
        </w:rPr>
      </w:pPr>
      <w:r>
        <w:rPr>
          <w:sz w:val="22"/>
        </w:rPr>
        <w:t>It was mentioned that Guiding Light is now a Community Partner.</w:t>
      </w:r>
    </w:p>
    <w:p w14:paraId="5D04D61E" w14:textId="77777777" w:rsidR="001646CC" w:rsidRDefault="001646CC" w:rsidP="00E92192">
      <w:pPr>
        <w:tabs>
          <w:tab w:val="left" w:pos="1500"/>
        </w:tabs>
        <w:spacing w:after="38" w:line="265" w:lineRule="auto"/>
        <w:ind w:left="0" w:firstLine="0"/>
        <w:rPr>
          <w:sz w:val="22"/>
        </w:rPr>
      </w:pPr>
    </w:p>
    <w:p w14:paraId="4CAB7027" w14:textId="6AE5F071" w:rsidR="001646CC" w:rsidRPr="00CC447F" w:rsidRDefault="001646CC" w:rsidP="00E92192">
      <w:pPr>
        <w:tabs>
          <w:tab w:val="left" w:pos="1500"/>
        </w:tabs>
        <w:spacing w:after="38" w:line="265" w:lineRule="auto"/>
        <w:ind w:left="0" w:firstLine="0"/>
        <w:rPr>
          <w:sz w:val="22"/>
        </w:rPr>
      </w:pPr>
      <w:r>
        <w:rPr>
          <w:sz w:val="22"/>
        </w:rPr>
        <w:t>No real updates on the Fall Gala.  Everything appears to be on track for this event.</w:t>
      </w:r>
    </w:p>
    <w:p w14:paraId="2BA31350" w14:textId="77777777" w:rsidR="00935970" w:rsidRDefault="00935970" w:rsidP="00673E4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12D0F1E5" w14:textId="77777777" w:rsidR="000157BF" w:rsidRDefault="000157BF" w:rsidP="00673E4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</w:p>
    <w:p w14:paraId="4E65DD63" w14:textId="2C439A99" w:rsidR="007F7F60" w:rsidRDefault="006E7E73" w:rsidP="00673E4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BOARD CHAIR </w:t>
      </w:r>
      <w:proofErr w:type="gramStart"/>
      <w:r>
        <w:rPr>
          <w:b/>
          <w:bCs/>
          <w:sz w:val="24"/>
          <w:szCs w:val="24"/>
          <w:u w:val="single"/>
        </w:rPr>
        <w:t>UPDATE  -</w:t>
      </w:r>
      <w:proofErr w:type="gramEnd"/>
      <w:r>
        <w:rPr>
          <w:b/>
          <w:bCs/>
          <w:sz w:val="24"/>
          <w:szCs w:val="24"/>
          <w:u w:val="single"/>
        </w:rPr>
        <w:t xml:space="preserve"> </w:t>
      </w:r>
      <w:r w:rsidR="00963656">
        <w:rPr>
          <w:b/>
          <w:bCs/>
          <w:sz w:val="24"/>
          <w:szCs w:val="24"/>
          <w:u w:val="single"/>
        </w:rPr>
        <w:t>Elisha Ash</w:t>
      </w:r>
    </w:p>
    <w:p w14:paraId="09106B95" w14:textId="77777777" w:rsidR="000157BF" w:rsidRDefault="000157BF" w:rsidP="001967ED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8A2FF2C" w14:textId="2C5B5F24" w:rsidR="009D5A18" w:rsidRDefault="00E30552" w:rsidP="009D5A1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6" w:name="_Hlk96540901"/>
      <w:r>
        <w:rPr>
          <w:b/>
          <w:bCs/>
          <w:i/>
          <w:iCs/>
          <w:sz w:val="22"/>
          <w:u w:val="single"/>
        </w:rPr>
        <w:t>Committees</w:t>
      </w:r>
      <w:r w:rsidR="00821400">
        <w:rPr>
          <w:b/>
          <w:bCs/>
          <w:i/>
          <w:iCs/>
          <w:sz w:val="22"/>
          <w:u w:val="single"/>
        </w:rPr>
        <w:t>.</w:t>
      </w:r>
    </w:p>
    <w:bookmarkEnd w:id="6"/>
    <w:p w14:paraId="523460EF" w14:textId="77777777" w:rsidR="00E30552" w:rsidRDefault="00E30552" w:rsidP="009D5A1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1DEED32" w14:textId="0F2D47D5" w:rsidR="00622706" w:rsidRDefault="00161440" w:rsidP="009D5A18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Once again Elisha mentioned that there is a need for committee </w:t>
      </w:r>
      <w:proofErr w:type="gramStart"/>
      <w:r>
        <w:rPr>
          <w:sz w:val="22"/>
        </w:rPr>
        <w:t>chairs</w:t>
      </w:r>
      <w:proofErr w:type="gramEnd"/>
      <w:r>
        <w:rPr>
          <w:sz w:val="22"/>
        </w:rPr>
        <w:t xml:space="preserve"> and they need to establish agendas</w:t>
      </w:r>
      <w:r w:rsidR="002B77CB">
        <w:rPr>
          <w:sz w:val="22"/>
        </w:rPr>
        <w:t xml:space="preserve">.  She mentioned </w:t>
      </w:r>
      <w:r w:rsidR="007407AB">
        <w:rPr>
          <w:sz w:val="22"/>
        </w:rPr>
        <w:t>that the committees need to step up.</w:t>
      </w:r>
    </w:p>
    <w:p w14:paraId="1D1CEBB2" w14:textId="77777777" w:rsidR="002F2F6A" w:rsidRDefault="002F2F6A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32C144BD" w14:textId="319ADCFF" w:rsid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7" w:name="_Hlk108040497"/>
      <w:r>
        <w:rPr>
          <w:b/>
          <w:bCs/>
          <w:i/>
          <w:iCs/>
          <w:sz w:val="22"/>
          <w:u w:val="single"/>
        </w:rPr>
        <w:lastRenderedPageBreak/>
        <w:t>Adjournment</w:t>
      </w:r>
    </w:p>
    <w:bookmarkEnd w:id="7"/>
    <w:p w14:paraId="66C8C505" w14:textId="77777777" w:rsid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11271AAA" w14:textId="2B269EA9" w:rsidR="004653B1" w:rsidRDefault="00C044A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Ken</w:t>
      </w:r>
      <w:r w:rsidR="004C0E49">
        <w:rPr>
          <w:sz w:val="22"/>
        </w:rPr>
        <w:t xml:space="preserve"> motioned that the meeting be adjourned and was seconded by</w:t>
      </w:r>
      <w:r w:rsidR="004A79D9">
        <w:rPr>
          <w:sz w:val="22"/>
        </w:rPr>
        <w:t xml:space="preserve"> </w:t>
      </w:r>
      <w:r w:rsidR="00EC33DA">
        <w:rPr>
          <w:sz w:val="22"/>
        </w:rPr>
        <w:t>Amelia</w:t>
      </w:r>
      <w:r w:rsidR="004C0E49">
        <w:rPr>
          <w:sz w:val="22"/>
        </w:rPr>
        <w:t>.</w:t>
      </w:r>
      <w:r w:rsidR="00DF6BC4">
        <w:rPr>
          <w:sz w:val="22"/>
        </w:rPr>
        <w:t xml:space="preserve">  </w:t>
      </w:r>
      <w:r w:rsidR="00EC33DA">
        <w:rPr>
          <w:sz w:val="22"/>
        </w:rPr>
        <w:t>The motione</w:t>
      </w:r>
      <w:r w:rsidR="00B31906">
        <w:rPr>
          <w:sz w:val="22"/>
        </w:rPr>
        <w:t xml:space="preserve">d was unanimously approved and the meeting </w:t>
      </w:r>
      <w:r w:rsidR="00B95E80">
        <w:rPr>
          <w:sz w:val="22"/>
        </w:rPr>
        <w:t>adjourned</w:t>
      </w:r>
      <w:r w:rsidR="00B31906">
        <w:rPr>
          <w:sz w:val="22"/>
        </w:rPr>
        <w:t xml:space="preserve"> at 7</w:t>
      </w:r>
      <w:r w:rsidR="00B95E80">
        <w:rPr>
          <w:sz w:val="22"/>
        </w:rPr>
        <w:t>:15pm.</w:t>
      </w:r>
    </w:p>
    <w:p w14:paraId="36653D77" w14:textId="77777777" w:rsidR="00B34B26" w:rsidRDefault="00B34B26">
      <w:pPr>
        <w:spacing w:after="38" w:line="265" w:lineRule="auto"/>
        <w:ind w:left="0" w:firstLine="0"/>
        <w:rPr>
          <w:sz w:val="22"/>
        </w:rPr>
      </w:pPr>
    </w:p>
    <w:p w14:paraId="7E19F183" w14:textId="1DA6FD29" w:rsidR="002F2F6A" w:rsidRDefault="002F2F6A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Next Meeting</w:t>
      </w:r>
    </w:p>
    <w:p w14:paraId="131F71B6" w14:textId="77777777" w:rsidR="002F2F6A" w:rsidRDefault="002F2F6A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6FBBF266" w14:textId="38E89C38" w:rsidR="002F2F6A" w:rsidRDefault="002F2F6A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The next </w:t>
      </w:r>
      <w:r w:rsidR="00B34B26">
        <w:rPr>
          <w:sz w:val="22"/>
        </w:rPr>
        <w:t>Board Meeting is sched</w:t>
      </w:r>
      <w:r w:rsidR="00DC7669">
        <w:rPr>
          <w:sz w:val="22"/>
        </w:rPr>
        <w:t xml:space="preserve">uled for </w:t>
      </w:r>
      <w:r w:rsidR="008E46B9">
        <w:rPr>
          <w:sz w:val="22"/>
        </w:rPr>
        <w:t>08/16/22.  Please mark you</w:t>
      </w:r>
      <w:r w:rsidR="00F94231">
        <w:rPr>
          <w:sz w:val="22"/>
        </w:rPr>
        <w:t>r</w:t>
      </w:r>
      <w:r w:rsidR="008E46B9">
        <w:rPr>
          <w:sz w:val="22"/>
        </w:rPr>
        <w:t xml:space="preserve"> colanders.</w:t>
      </w:r>
    </w:p>
    <w:p w14:paraId="158ECA8F" w14:textId="77777777" w:rsidR="008E46B9" w:rsidRPr="002F2F6A" w:rsidRDefault="008E46B9">
      <w:pPr>
        <w:spacing w:after="38" w:line="265" w:lineRule="auto"/>
        <w:ind w:left="0" w:firstLine="0"/>
        <w:rPr>
          <w:sz w:val="22"/>
        </w:rPr>
      </w:pPr>
    </w:p>
    <w:sectPr w:rsidR="008E46B9" w:rsidRPr="002F2F6A">
      <w:pgSz w:w="12240" w:h="15840"/>
      <w:pgMar w:top="1482" w:right="1519" w:bottom="181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26240" w14:textId="77777777" w:rsidR="00760815" w:rsidRDefault="00760815" w:rsidP="007C430C">
      <w:pPr>
        <w:spacing w:after="0" w:line="240" w:lineRule="auto"/>
      </w:pPr>
      <w:r>
        <w:separator/>
      </w:r>
    </w:p>
  </w:endnote>
  <w:endnote w:type="continuationSeparator" w:id="0">
    <w:p w14:paraId="42882851" w14:textId="77777777" w:rsidR="00760815" w:rsidRDefault="00760815" w:rsidP="007C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9187D" w14:textId="77777777" w:rsidR="00760815" w:rsidRDefault="00760815" w:rsidP="007C430C">
      <w:pPr>
        <w:spacing w:after="0" w:line="240" w:lineRule="auto"/>
      </w:pPr>
      <w:r>
        <w:separator/>
      </w:r>
    </w:p>
  </w:footnote>
  <w:footnote w:type="continuationSeparator" w:id="0">
    <w:p w14:paraId="4F6F5DBA" w14:textId="77777777" w:rsidR="00760815" w:rsidRDefault="00760815" w:rsidP="007C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347A"/>
    <w:multiLevelType w:val="hybridMultilevel"/>
    <w:tmpl w:val="BA9A37A6"/>
    <w:lvl w:ilvl="0" w:tplc="597A1C0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0493C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70DEF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2C5A5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5CD26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9B0D0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429AE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58498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2C4D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2D4FE7"/>
    <w:multiLevelType w:val="hybridMultilevel"/>
    <w:tmpl w:val="4FBC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C00CD"/>
    <w:multiLevelType w:val="hybridMultilevel"/>
    <w:tmpl w:val="CD94672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DAB410D"/>
    <w:multiLevelType w:val="hybridMultilevel"/>
    <w:tmpl w:val="9BDCBBFE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" w15:restartNumberingAfterBreak="0">
    <w:nsid w:val="44B226CC"/>
    <w:multiLevelType w:val="hybridMultilevel"/>
    <w:tmpl w:val="4D54FF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B516AF"/>
    <w:multiLevelType w:val="hybridMultilevel"/>
    <w:tmpl w:val="DE78201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 w15:restartNumberingAfterBreak="0">
    <w:nsid w:val="4B2F18A0"/>
    <w:multiLevelType w:val="hybridMultilevel"/>
    <w:tmpl w:val="DC94D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DF0589"/>
    <w:multiLevelType w:val="hybridMultilevel"/>
    <w:tmpl w:val="104C8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8E042D3"/>
    <w:multiLevelType w:val="hybridMultilevel"/>
    <w:tmpl w:val="C908E872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" w15:restartNumberingAfterBreak="0">
    <w:nsid w:val="67725584"/>
    <w:multiLevelType w:val="hybridMultilevel"/>
    <w:tmpl w:val="D7961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0A194C"/>
    <w:multiLevelType w:val="hybridMultilevel"/>
    <w:tmpl w:val="6728CAF2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num w:numId="1" w16cid:durableId="726614676">
    <w:abstractNumId w:val="0"/>
  </w:num>
  <w:num w:numId="2" w16cid:durableId="494615052">
    <w:abstractNumId w:val="2"/>
  </w:num>
  <w:num w:numId="3" w16cid:durableId="1289430859">
    <w:abstractNumId w:val="10"/>
  </w:num>
  <w:num w:numId="4" w16cid:durableId="851605428">
    <w:abstractNumId w:val="7"/>
  </w:num>
  <w:num w:numId="5" w16cid:durableId="2027827725">
    <w:abstractNumId w:val="9"/>
  </w:num>
  <w:num w:numId="6" w16cid:durableId="270016507">
    <w:abstractNumId w:val="4"/>
  </w:num>
  <w:num w:numId="7" w16cid:durableId="1349522409">
    <w:abstractNumId w:val="8"/>
  </w:num>
  <w:num w:numId="8" w16cid:durableId="476999359">
    <w:abstractNumId w:val="3"/>
  </w:num>
  <w:num w:numId="9" w16cid:durableId="511719872">
    <w:abstractNumId w:val="5"/>
  </w:num>
  <w:num w:numId="10" w16cid:durableId="2114012270">
    <w:abstractNumId w:val="6"/>
  </w:num>
  <w:num w:numId="11" w16cid:durableId="3630204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A1MbE0NDIxNbdU0lEKTi0uzszPAykwrAUA9EqSpiwAAAA="/>
  </w:docVars>
  <w:rsids>
    <w:rsidRoot w:val="00030DDF"/>
    <w:rsid w:val="0000512B"/>
    <w:rsid w:val="0000779A"/>
    <w:rsid w:val="000103FA"/>
    <w:rsid w:val="000108F1"/>
    <w:rsid w:val="000118EC"/>
    <w:rsid w:val="00012315"/>
    <w:rsid w:val="0001329E"/>
    <w:rsid w:val="00013BAB"/>
    <w:rsid w:val="00014E08"/>
    <w:rsid w:val="000157BF"/>
    <w:rsid w:val="0001676B"/>
    <w:rsid w:val="00025C75"/>
    <w:rsid w:val="00026174"/>
    <w:rsid w:val="00030DDF"/>
    <w:rsid w:val="00031693"/>
    <w:rsid w:val="0003171C"/>
    <w:rsid w:val="00031FC6"/>
    <w:rsid w:val="000320FD"/>
    <w:rsid w:val="00032DA4"/>
    <w:rsid w:val="00034F0D"/>
    <w:rsid w:val="00035361"/>
    <w:rsid w:val="00036565"/>
    <w:rsid w:val="000412DF"/>
    <w:rsid w:val="00042292"/>
    <w:rsid w:val="000433DD"/>
    <w:rsid w:val="000503DC"/>
    <w:rsid w:val="00053701"/>
    <w:rsid w:val="000543EB"/>
    <w:rsid w:val="0005596D"/>
    <w:rsid w:val="00056CDE"/>
    <w:rsid w:val="00057289"/>
    <w:rsid w:val="000600BD"/>
    <w:rsid w:val="00064C33"/>
    <w:rsid w:val="00064F9F"/>
    <w:rsid w:val="000661D6"/>
    <w:rsid w:val="00072AF2"/>
    <w:rsid w:val="0007363B"/>
    <w:rsid w:val="0008222B"/>
    <w:rsid w:val="00084013"/>
    <w:rsid w:val="00084EA2"/>
    <w:rsid w:val="0008625E"/>
    <w:rsid w:val="00090496"/>
    <w:rsid w:val="00091E63"/>
    <w:rsid w:val="00094D50"/>
    <w:rsid w:val="000967A2"/>
    <w:rsid w:val="000A24FE"/>
    <w:rsid w:val="000A5523"/>
    <w:rsid w:val="000B145D"/>
    <w:rsid w:val="000B531E"/>
    <w:rsid w:val="000B683C"/>
    <w:rsid w:val="000C4D0C"/>
    <w:rsid w:val="000D5C21"/>
    <w:rsid w:val="000F19CF"/>
    <w:rsid w:val="000F44A1"/>
    <w:rsid w:val="000F44AE"/>
    <w:rsid w:val="000F5556"/>
    <w:rsid w:val="000F5606"/>
    <w:rsid w:val="00100AD1"/>
    <w:rsid w:val="00102D42"/>
    <w:rsid w:val="00103480"/>
    <w:rsid w:val="00105E01"/>
    <w:rsid w:val="00111F07"/>
    <w:rsid w:val="0011227D"/>
    <w:rsid w:val="001129E4"/>
    <w:rsid w:val="0011430B"/>
    <w:rsid w:val="00114DAB"/>
    <w:rsid w:val="00116E92"/>
    <w:rsid w:val="00117637"/>
    <w:rsid w:val="00124D02"/>
    <w:rsid w:val="00126D4B"/>
    <w:rsid w:val="001309F0"/>
    <w:rsid w:val="00130D77"/>
    <w:rsid w:val="0013722B"/>
    <w:rsid w:val="00140F1D"/>
    <w:rsid w:val="00146409"/>
    <w:rsid w:val="001571A4"/>
    <w:rsid w:val="00161440"/>
    <w:rsid w:val="001619EC"/>
    <w:rsid w:val="0016306D"/>
    <w:rsid w:val="00163CE4"/>
    <w:rsid w:val="001646CC"/>
    <w:rsid w:val="00164C73"/>
    <w:rsid w:val="00165A80"/>
    <w:rsid w:val="0016603F"/>
    <w:rsid w:val="00167D5A"/>
    <w:rsid w:val="001758BC"/>
    <w:rsid w:val="001769D9"/>
    <w:rsid w:val="00176EAD"/>
    <w:rsid w:val="00177DB5"/>
    <w:rsid w:val="001801CD"/>
    <w:rsid w:val="00182283"/>
    <w:rsid w:val="001832F8"/>
    <w:rsid w:val="00190923"/>
    <w:rsid w:val="001919C0"/>
    <w:rsid w:val="00195483"/>
    <w:rsid w:val="00195552"/>
    <w:rsid w:val="001967ED"/>
    <w:rsid w:val="001A3403"/>
    <w:rsid w:val="001A5E41"/>
    <w:rsid w:val="001B2FB6"/>
    <w:rsid w:val="001C07CC"/>
    <w:rsid w:val="001C0B30"/>
    <w:rsid w:val="001C0C15"/>
    <w:rsid w:val="001C5BBB"/>
    <w:rsid w:val="001C62F2"/>
    <w:rsid w:val="001D27BB"/>
    <w:rsid w:val="001D68AE"/>
    <w:rsid w:val="001E0BCC"/>
    <w:rsid w:val="001F37B7"/>
    <w:rsid w:val="001F4629"/>
    <w:rsid w:val="001F4A0A"/>
    <w:rsid w:val="001F786B"/>
    <w:rsid w:val="0020752E"/>
    <w:rsid w:val="00210B96"/>
    <w:rsid w:val="002149A9"/>
    <w:rsid w:val="00216E54"/>
    <w:rsid w:val="00230C74"/>
    <w:rsid w:val="00235CCD"/>
    <w:rsid w:val="0024760B"/>
    <w:rsid w:val="00255F33"/>
    <w:rsid w:val="00261D60"/>
    <w:rsid w:val="0026440E"/>
    <w:rsid w:val="00265221"/>
    <w:rsid w:val="002671C9"/>
    <w:rsid w:val="0026758E"/>
    <w:rsid w:val="00270A62"/>
    <w:rsid w:val="002713AE"/>
    <w:rsid w:val="0027231E"/>
    <w:rsid w:val="00274957"/>
    <w:rsid w:val="002752C2"/>
    <w:rsid w:val="00281792"/>
    <w:rsid w:val="002843C5"/>
    <w:rsid w:val="00284D5F"/>
    <w:rsid w:val="0028570B"/>
    <w:rsid w:val="00286320"/>
    <w:rsid w:val="00286684"/>
    <w:rsid w:val="0029174D"/>
    <w:rsid w:val="00291FD1"/>
    <w:rsid w:val="0029458B"/>
    <w:rsid w:val="0029780C"/>
    <w:rsid w:val="00297BD6"/>
    <w:rsid w:val="002A2C49"/>
    <w:rsid w:val="002B0D07"/>
    <w:rsid w:val="002B0EBD"/>
    <w:rsid w:val="002B44E6"/>
    <w:rsid w:val="002B4C9C"/>
    <w:rsid w:val="002B67EB"/>
    <w:rsid w:val="002B77CB"/>
    <w:rsid w:val="002C19F9"/>
    <w:rsid w:val="002C47E3"/>
    <w:rsid w:val="002C6AB0"/>
    <w:rsid w:val="002D0C8C"/>
    <w:rsid w:val="002D0DAF"/>
    <w:rsid w:val="002D0F16"/>
    <w:rsid w:val="002D2820"/>
    <w:rsid w:val="002D3224"/>
    <w:rsid w:val="002D406B"/>
    <w:rsid w:val="002D453C"/>
    <w:rsid w:val="002E13C6"/>
    <w:rsid w:val="002E6895"/>
    <w:rsid w:val="002E7B6B"/>
    <w:rsid w:val="002E7F9D"/>
    <w:rsid w:val="002F28E6"/>
    <w:rsid w:val="002F2CBB"/>
    <w:rsid w:val="002F2F6A"/>
    <w:rsid w:val="002F4AF4"/>
    <w:rsid w:val="002F5BBF"/>
    <w:rsid w:val="002F65CF"/>
    <w:rsid w:val="002F7E97"/>
    <w:rsid w:val="003019B8"/>
    <w:rsid w:val="0030763D"/>
    <w:rsid w:val="00312291"/>
    <w:rsid w:val="00316CD7"/>
    <w:rsid w:val="00320AB8"/>
    <w:rsid w:val="00321BB1"/>
    <w:rsid w:val="00322580"/>
    <w:rsid w:val="00323A21"/>
    <w:rsid w:val="0032419C"/>
    <w:rsid w:val="003251CE"/>
    <w:rsid w:val="00325C3D"/>
    <w:rsid w:val="003269AF"/>
    <w:rsid w:val="003357FF"/>
    <w:rsid w:val="00337EF0"/>
    <w:rsid w:val="0034042F"/>
    <w:rsid w:val="00341C1F"/>
    <w:rsid w:val="00344BDA"/>
    <w:rsid w:val="0034612D"/>
    <w:rsid w:val="0035704A"/>
    <w:rsid w:val="003621CF"/>
    <w:rsid w:val="00373039"/>
    <w:rsid w:val="00377CA8"/>
    <w:rsid w:val="00383063"/>
    <w:rsid w:val="00383EB2"/>
    <w:rsid w:val="00384932"/>
    <w:rsid w:val="00386289"/>
    <w:rsid w:val="0039410B"/>
    <w:rsid w:val="003A45B6"/>
    <w:rsid w:val="003B4E8F"/>
    <w:rsid w:val="003C2AEE"/>
    <w:rsid w:val="003D0F57"/>
    <w:rsid w:val="003D308A"/>
    <w:rsid w:val="003D5689"/>
    <w:rsid w:val="003D6E94"/>
    <w:rsid w:val="003E149E"/>
    <w:rsid w:val="003E332B"/>
    <w:rsid w:val="003E6AA0"/>
    <w:rsid w:val="003F7653"/>
    <w:rsid w:val="00400965"/>
    <w:rsid w:val="004072DA"/>
    <w:rsid w:val="00420355"/>
    <w:rsid w:val="00421067"/>
    <w:rsid w:val="00421A80"/>
    <w:rsid w:val="00421E71"/>
    <w:rsid w:val="00424E59"/>
    <w:rsid w:val="004372FC"/>
    <w:rsid w:val="00441C37"/>
    <w:rsid w:val="00451535"/>
    <w:rsid w:val="00457CCA"/>
    <w:rsid w:val="00460BFC"/>
    <w:rsid w:val="00461D9B"/>
    <w:rsid w:val="00463296"/>
    <w:rsid w:val="004653B1"/>
    <w:rsid w:val="00472C80"/>
    <w:rsid w:val="004808A6"/>
    <w:rsid w:val="004811B7"/>
    <w:rsid w:val="004854F7"/>
    <w:rsid w:val="00487951"/>
    <w:rsid w:val="00492C14"/>
    <w:rsid w:val="004946BC"/>
    <w:rsid w:val="00494939"/>
    <w:rsid w:val="0049554A"/>
    <w:rsid w:val="004A0C94"/>
    <w:rsid w:val="004A48B9"/>
    <w:rsid w:val="004A73F0"/>
    <w:rsid w:val="004A79D9"/>
    <w:rsid w:val="004B0A4D"/>
    <w:rsid w:val="004C0E49"/>
    <w:rsid w:val="004C1519"/>
    <w:rsid w:val="004C1DB1"/>
    <w:rsid w:val="004C2647"/>
    <w:rsid w:val="004C415B"/>
    <w:rsid w:val="004C4A3A"/>
    <w:rsid w:val="004C55AF"/>
    <w:rsid w:val="004C5909"/>
    <w:rsid w:val="004C6829"/>
    <w:rsid w:val="004C70EF"/>
    <w:rsid w:val="004C7EC3"/>
    <w:rsid w:val="004D1C19"/>
    <w:rsid w:val="004D3B4F"/>
    <w:rsid w:val="004D4AD1"/>
    <w:rsid w:val="004D77D0"/>
    <w:rsid w:val="004D7930"/>
    <w:rsid w:val="004E31B6"/>
    <w:rsid w:val="004E341F"/>
    <w:rsid w:val="004E4304"/>
    <w:rsid w:val="004E5978"/>
    <w:rsid w:val="00502E47"/>
    <w:rsid w:val="0050450F"/>
    <w:rsid w:val="005059BB"/>
    <w:rsid w:val="00507845"/>
    <w:rsid w:val="00507DFF"/>
    <w:rsid w:val="0051421E"/>
    <w:rsid w:val="00515272"/>
    <w:rsid w:val="00517640"/>
    <w:rsid w:val="005251FE"/>
    <w:rsid w:val="005257D1"/>
    <w:rsid w:val="00530734"/>
    <w:rsid w:val="00532B93"/>
    <w:rsid w:val="00532E46"/>
    <w:rsid w:val="005357AB"/>
    <w:rsid w:val="0053704B"/>
    <w:rsid w:val="0053797E"/>
    <w:rsid w:val="00542B24"/>
    <w:rsid w:val="005445D2"/>
    <w:rsid w:val="005452CB"/>
    <w:rsid w:val="005455A2"/>
    <w:rsid w:val="0054644B"/>
    <w:rsid w:val="00546A25"/>
    <w:rsid w:val="00552F4D"/>
    <w:rsid w:val="0055336B"/>
    <w:rsid w:val="00554DC6"/>
    <w:rsid w:val="0055598B"/>
    <w:rsid w:val="00556CBF"/>
    <w:rsid w:val="00560BD3"/>
    <w:rsid w:val="0056414B"/>
    <w:rsid w:val="00570952"/>
    <w:rsid w:val="005723D7"/>
    <w:rsid w:val="00573388"/>
    <w:rsid w:val="005734B8"/>
    <w:rsid w:val="00576373"/>
    <w:rsid w:val="00576ABA"/>
    <w:rsid w:val="0057743C"/>
    <w:rsid w:val="00581352"/>
    <w:rsid w:val="005814E3"/>
    <w:rsid w:val="00585F76"/>
    <w:rsid w:val="00591B3E"/>
    <w:rsid w:val="005A05A1"/>
    <w:rsid w:val="005A5BBE"/>
    <w:rsid w:val="005B3440"/>
    <w:rsid w:val="005B75E5"/>
    <w:rsid w:val="005C116D"/>
    <w:rsid w:val="005C2039"/>
    <w:rsid w:val="005C2428"/>
    <w:rsid w:val="005C249F"/>
    <w:rsid w:val="005C3BCF"/>
    <w:rsid w:val="005C7603"/>
    <w:rsid w:val="005D0014"/>
    <w:rsid w:val="005D7614"/>
    <w:rsid w:val="005E45CD"/>
    <w:rsid w:val="005E5B87"/>
    <w:rsid w:val="005F0425"/>
    <w:rsid w:val="005F32B6"/>
    <w:rsid w:val="005F421E"/>
    <w:rsid w:val="005F7C2F"/>
    <w:rsid w:val="00611F76"/>
    <w:rsid w:val="00614757"/>
    <w:rsid w:val="00616C3C"/>
    <w:rsid w:val="00616F77"/>
    <w:rsid w:val="00621DFE"/>
    <w:rsid w:val="00622706"/>
    <w:rsid w:val="0062465F"/>
    <w:rsid w:val="00626C35"/>
    <w:rsid w:val="006323E6"/>
    <w:rsid w:val="0063568E"/>
    <w:rsid w:val="006374A0"/>
    <w:rsid w:val="00637B01"/>
    <w:rsid w:val="00640153"/>
    <w:rsid w:val="00643C3F"/>
    <w:rsid w:val="00647B2E"/>
    <w:rsid w:val="00651133"/>
    <w:rsid w:val="0065481E"/>
    <w:rsid w:val="006578FF"/>
    <w:rsid w:val="006651B1"/>
    <w:rsid w:val="00667676"/>
    <w:rsid w:val="00671193"/>
    <w:rsid w:val="00673E49"/>
    <w:rsid w:val="0067481E"/>
    <w:rsid w:val="00674C6D"/>
    <w:rsid w:val="0067701A"/>
    <w:rsid w:val="00681BD8"/>
    <w:rsid w:val="00684D5C"/>
    <w:rsid w:val="00696094"/>
    <w:rsid w:val="00697AAB"/>
    <w:rsid w:val="006A1C3B"/>
    <w:rsid w:val="006A2414"/>
    <w:rsid w:val="006A3822"/>
    <w:rsid w:val="006A481C"/>
    <w:rsid w:val="006A6E3C"/>
    <w:rsid w:val="006A707B"/>
    <w:rsid w:val="006A777B"/>
    <w:rsid w:val="006B41FF"/>
    <w:rsid w:val="006B729A"/>
    <w:rsid w:val="006C7315"/>
    <w:rsid w:val="006D1BC0"/>
    <w:rsid w:val="006D302C"/>
    <w:rsid w:val="006D413A"/>
    <w:rsid w:val="006D4D5F"/>
    <w:rsid w:val="006D6BFC"/>
    <w:rsid w:val="006E1D88"/>
    <w:rsid w:val="006E37AB"/>
    <w:rsid w:val="006E47B5"/>
    <w:rsid w:val="006E70E0"/>
    <w:rsid w:val="006E7E73"/>
    <w:rsid w:val="006F5F2A"/>
    <w:rsid w:val="006F667E"/>
    <w:rsid w:val="00701FCC"/>
    <w:rsid w:val="00703F41"/>
    <w:rsid w:val="00704E28"/>
    <w:rsid w:val="007110DD"/>
    <w:rsid w:val="00713C5D"/>
    <w:rsid w:val="0071703D"/>
    <w:rsid w:val="00720891"/>
    <w:rsid w:val="0072320E"/>
    <w:rsid w:val="0072360E"/>
    <w:rsid w:val="0072599C"/>
    <w:rsid w:val="0072775A"/>
    <w:rsid w:val="00730190"/>
    <w:rsid w:val="00731B35"/>
    <w:rsid w:val="0073467A"/>
    <w:rsid w:val="00735798"/>
    <w:rsid w:val="00736757"/>
    <w:rsid w:val="00736CFD"/>
    <w:rsid w:val="007407AB"/>
    <w:rsid w:val="007411F9"/>
    <w:rsid w:val="0074165F"/>
    <w:rsid w:val="00742770"/>
    <w:rsid w:val="00743226"/>
    <w:rsid w:val="007442FE"/>
    <w:rsid w:val="007458CB"/>
    <w:rsid w:val="00745E94"/>
    <w:rsid w:val="007469C1"/>
    <w:rsid w:val="007548E1"/>
    <w:rsid w:val="00760815"/>
    <w:rsid w:val="0076409D"/>
    <w:rsid w:val="00766F89"/>
    <w:rsid w:val="00772363"/>
    <w:rsid w:val="00772393"/>
    <w:rsid w:val="00772E9A"/>
    <w:rsid w:val="00772F23"/>
    <w:rsid w:val="00773086"/>
    <w:rsid w:val="00773700"/>
    <w:rsid w:val="00776196"/>
    <w:rsid w:val="0078332B"/>
    <w:rsid w:val="00783BA4"/>
    <w:rsid w:val="00784729"/>
    <w:rsid w:val="00786A96"/>
    <w:rsid w:val="00787EBD"/>
    <w:rsid w:val="00790973"/>
    <w:rsid w:val="00791CE0"/>
    <w:rsid w:val="0079446F"/>
    <w:rsid w:val="007A2A77"/>
    <w:rsid w:val="007A2DDF"/>
    <w:rsid w:val="007A3338"/>
    <w:rsid w:val="007A5207"/>
    <w:rsid w:val="007A61B8"/>
    <w:rsid w:val="007B0783"/>
    <w:rsid w:val="007B107C"/>
    <w:rsid w:val="007B57CE"/>
    <w:rsid w:val="007B6147"/>
    <w:rsid w:val="007B753F"/>
    <w:rsid w:val="007C3DEA"/>
    <w:rsid w:val="007C430C"/>
    <w:rsid w:val="007C499B"/>
    <w:rsid w:val="007C6673"/>
    <w:rsid w:val="007C68E7"/>
    <w:rsid w:val="007C7089"/>
    <w:rsid w:val="007D4D37"/>
    <w:rsid w:val="007E2202"/>
    <w:rsid w:val="007E2551"/>
    <w:rsid w:val="007E5458"/>
    <w:rsid w:val="007E5EAD"/>
    <w:rsid w:val="007E6DE9"/>
    <w:rsid w:val="007F7F60"/>
    <w:rsid w:val="007F7FE8"/>
    <w:rsid w:val="00821400"/>
    <w:rsid w:val="008214B1"/>
    <w:rsid w:val="00821528"/>
    <w:rsid w:val="00822840"/>
    <w:rsid w:val="0083163B"/>
    <w:rsid w:val="00833B2A"/>
    <w:rsid w:val="00834ABD"/>
    <w:rsid w:val="00843631"/>
    <w:rsid w:val="008454A0"/>
    <w:rsid w:val="0084727E"/>
    <w:rsid w:val="00853C41"/>
    <w:rsid w:val="00854C2D"/>
    <w:rsid w:val="00854D23"/>
    <w:rsid w:val="00854DAA"/>
    <w:rsid w:val="00854F87"/>
    <w:rsid w:val="00856972"/>
    <w:rsid w:val="00861612"/>
    <w:rsid w:val="00862789"/>
    <w:rsid w:val="00863A46"/>
    <w:rsid w:val="00864783"/>
    <w:rsid w:val="00866229"/>
    <w:rsid w:val="00866E01"/>
    <w:rsid w:val="008741EF"/>
    <w:rsid w:val="00880967"/>
    <w:rsid w:val="00883E81"/>
    <w:rsid w:val="00890F1C"/>
    <w:rsid w:val="00896959"/>
    <w:rsid w:val="008A3578"/>
    <w:rsid w:val="008A727D"/>
    <w:rsid w:val="008A7A45"/>
    <w:rsid w:val="008B0AA5"/>
    <w:rsid w:val="008B3764"/>
    <w:rsid w:val="008C471F"/>
    <w:rsid w:val="008C732D"/>
    <w:rsid w:val="008D01E5"/>
    <w:rsid w:val="008E1EC7"/>
    <w:rsid w:val="008E3021"/>
    <w:rsid w:val="008E3BF8"/>
    <w:rsid w:val="008E46B9"/>
    <w:rsid w:val="008E5098"/>
    <w:rsid w:val="008E5D8A"/>
    <w:rsid w:val="008F303D"/>
    <w:rsid w:val="008F3209"/>
    <w:rsid w:val="008F582D"/>
    <w:rsid w:val="008F5D7F"/>
    <w:rsid w:val="008F6E23"/>
    <w:rsid w:val="009019A3"/>
    <w:rsid w:val="009053E2"/>
    <w:rsid w:val="009070B2"/>
    <w:rsid w:val="00907414"/>
    <w:rsid w:val="009101B2"/>
    <w:rsid w:val="00912016"/>
    <w:rsid w:val="00914671"/>
    <w:rsid w:val="009148E7"/>
    <w:rsid w:val="00915DAE"/>
    <w:rsid w:val="00916E0E"/>
    <w:rsid w:val="00923767"/>
    <w:rsid w:val="009244D5"/>
    <w:rsid w:val="00925B8A"/>
    <w:rsid w:val="0092623A"/>
    <w:rsid w:val="0093057A"/>
    <w:rsid w:val="009322D0"/>
    <w:rsid w:val="00935970"/>
    <w:rsid w:val="00935CE4"/>
    <w:rsid w:val="00946A09"/>
    <w:rsid w:val="00951236"/>
    <w:rsid w:val="00952A2A"/>
    <w:rsid w:val="009563C0"/>
    <w:rsid w:val="00956D7F"/>
    <w:rsid w:val="00957818"/>
    <w:rsid w:val="00960C23"/>
    <w:rsid w:val="0096196A"/>
    <w:rsid w:val="00963656"/>
    <w:rsid w:val="00965B8E"/>
    <w:rsid w:val="00974DBC"/>
    <w:rsid w:val="009A2054"/>
    <w:rsid w:val="009A2B27"/>
    <w:rsid w:val="009A61BC"/>
    <w:rsid w:val="009B0029"/>
    <w:rsid w:val="009B0DFF"/>
    <w:rsid w:val="009B40DA"/>
    <w:rsid w:val="009B44F8"/>
    <w:rsid w:val="009B56B3"/>
    <w:rsid w:val="009B7D30"/>
    <w:rsid w:val="009C43B9"/>
    <w:rsid w:val="009C782A"/>
    <w:rsid w:val="009C790D"/>
    <w:rsid w:val="009D1625"/>
    <w:rsid w:val="009D273D"/>
    <w:rsid w:val="009D5A18"/>
    <w:rsid w:val="009E0DC1"/>
    <w:rsid w:val="009E1CE5"/>
    <w:rsid w:val="009E4042"/>
    <w:rsid w:val="009E6552"/>
    <w:rsid w:val="009F0B5D"/>
    <w:rsid w:val="009F2C21"/>
    <w:rsid w:val="009F36B9"/>
    <w:rsid w:val="009F47AF"/>
    <w:rsid w:val="009F6609"/>
    <w:rsid w:val="009F7744"/>
    <w:rsid w:val="00A00B81"/>
    <w:rsid w:val="00A05285"/>
    <w:rsid w:val="00A1132B"/>
    <w:rsid w:val="00A119E4"/>
    <w:rsid w:val="00A12ADB"/>
    <w:rsid w:val="00A12C6A"/>
    <w:rsid w:val="00A1384F"/>
    <w:rsid w:val="00A234F6"/>
    <w:rsid w:val="00A25228"/>
    <w:rsid w:val="00A25DE0"/>
    <w:rsid w:val="00A30778"/>
    <w:rsid w:val="00A30EDC"/>
    <w:rsid w:val="00A3173F"/>
    <w:rsid w:val="00A31CD9"/>
    <w:rsid w:val="00A33F3C"/>
    <w:rsid w:val="00A406FC"/>
    <w:rsid w:val="00A40FDA"/>
    <w:rsid w:val="00A413D8"/>
    <w:rsid w:val="00A452A0"/>
    <w:rsid w:val="00A456F4"/>
    <w:rsid w:val="00A5129C"/>
    <w:rsid w:val="00A5267F"/>
    <w:rsid w:val="00A56268"/>
    <w:rsid w:val="00A56D0B"/>
    <w:rsid w:val="00A605B4"/>
    <w:rsid w:val="00A61BF5"/>
    <w:rsid w:val="00A64338"/>
    <w:rsid w:val="00A66269"/>
    <w:rsid w:val="00A709BE"/>
    <w:rsid w:val="00A70A21"/>
    <w:rsid w:val="00A7589D"/>
    <w:rsid w:val="00A83935"/>
    <w:rsid w:val="00A90343"/>
    <w:rsid w:val="00A90E23"/>
    <w:rsid w:val="00A91C0F"/>
    <w:rsid w:val="00AA25D6"/>
    <w:rsid w:val="00AB1BD2"/>
    <w:rsid w:val="00AB2AA7"/>
    <w:rsid w:val="00AB504D"/>
    <w:rsid w:val="00AB653C"/>
    <w:rsid w:val="00AB729E"/>
    <w:rsid w:val="00AC0E91"/>
    <w:rsid w:val="00AC2F5D"/>
    <w:rsid w:val="00AD197E"/>
    <w:rsid w:val="00AD41CE"/>
    <w:rsid w:val="00AD64C8"/>
    <w:rsid w:val="00AE0CF9"/>
    <w:rsid w:val="00AE0ED6"/>
    <w:rsid w:val="00AE1F11"/>
    <w:rsid w:val="00AE2009"/>
    <w:rsid w:val="00AE2B9E"/>
    <w:rsid w:val="00AF0A2F"/>
    <w:rsid w:val="00AF351B"/>
    <w:rsid w:val="00AF7195"/>
    <w:rsid w:val="00B036DF"/>
    <w:rsid w:val="00B053CC"/>
    <w:rsid w:val="00B10289"/>
    <w:rsid w:val="00B126F4"/>
    <w:rsid w:val="00B13F77"/>
    <w:rsid w:val="00B14846"/>
    <w:rsid w:val="00B20A45"/>
    <w:rsid w:val="00B22907"/>
    <w:rsid w:val="00B25F59"/>
    <w:rsid w:val="00B31906"/>
    <w:rsid w:val="00B3335F"/>
    <w:rsid w:val="00B34B26"/>
    <w:rsid w:val="00B37342"/>
    <w:rsid w:val="00B37F8B"/>
    <w:rsid w:val="00B40B89"/>
    <w:rsid w:val="00B41241"/>
    <w:rsid w:val="00B53387"/>
    <w:rsid w:val="00B541B8"/>
    <w:rsid w:val="00B5499D"/>
    <w:rsid w:val="00B57018"/>
    <w:rsid w:val="00B60BB8"/>
    <w:rsid w:val="00B61CF5"/>
    <w:rsid w:val="00B62EB7"/>
    <w:rsid w:val="00B64CA2"/>
    <w:rsid w:val="00B658E7"/>
    <w:rsid w:val="00B66182"/>
    <w:rsid w:val="00B66B3F"/>
    <w:rsid w:val="00B66DAB"/>
    <w:rsid w:val="00B67C22"/>
    <w:rsid w:val="00B751FC"/>
    <w:rsid w:val="00B765C6"/>
    <w:rsid w:val="00B778C1"/>
    <w:rsid w:val="00B855C5"/>
    <w:rsid w:val="00B85AA2"/>
    <w:rsid w:val="00B92F53"/>
    <w:rsid w:val="00B95E80"/>
    <w:rsid w:val="00B9711D"/>
    <w:rsid w:val="00BA3A8F"/>
    <w:rsid w:val="00BA5375"/>
    <w:rsid w:val="00BB7BC8"/>
    <w:rsid w:val="00BD3ED0"/>
    <w:rsid w:val="00BD52DA"/>
    <w:rsid w:val="00BD5BD3"/>
    <w:rsid w:val="00BD6DCE"/>
    <w:rsid w:val="00BE1C8B"/>
    <w:rsid w:val="00BE5703"/>
    <w:rsid w:val="00BE5C2C"/>
    <w:rsid w:val="00BE6D62"/>
    <w:rsid w:val="00BF0CA1"/>
    <w:rsid w:val="00C02690"/>
    <w:rsid w:val="00C044A2"/>
    <w:rsid w:val="00C04AF7"/>
    <w:rsid w:val="00C0714E"/>
    <w:rsid w:val="00C12824"/>
    <w:rsid w:val="00C149A9"/>
    <w:rsid w:val="00C15B95"/>
    <w:rsid w:val="00C22451"/>
    <w:rsid w:val="00C261BD"/>
    <w:rsid w:val="00C30C1E"/>
    <w:rsid w:val="00C3275A"/>
    <w:rsid w:val="00C3516C"/>
    <w:rsid w:val="00C40448"/>
    <w:rsid w:val="00C40CC8"/>
    <w:rsid w:val="00C41470"/>
    <w:rsid w:val="00C46D50"/>
    <w:rsid w:val="00C4763F"/>
    <w:rsid w:val="00C500DA"/>
    <w:rsid w:val="00C50C9A"/>
    <w:rsid w:val="00C52B46"/>
    <w:rsid w:val="00C53689"/>
    <w:rsid w:val="00C5518A"/>
    <w:rsid w:val="00C61993"/>
    <w:rsid w:val="00C66119"/>
    <w:rsid w:val="00C71EF6"/>
    <w:rsid w:val="00C7491B"/>
    <w:rsid w:val="00C764D2"/>
    <w:rsid w:val="00C8730F"/>
    <w:rsid w:val="00C92879"/>
    <w:rsid w:val="00C9623F"/>
    <w:rsid w:val="00C97BD1"/>
    <w:rsid w:val="00CA1E1E"/>
    <w:rsid w:val="00CA21DF"/>
    <w:rsid w:val="00CA3401"/>
    <w:rsid w:val="00CA3B5B"/>
    <w:rsid w:val="00CA5316"/>
    <w:rsid w:val="00CB1DEB"/>
    <w:rsid w:val="00CB536A"/>
    <w:rsid w:val="00CB5676"/>
    <w:rsid w:val="00CB57CB"/>
    <w:rsid w:val="00CC16C9"/>
    <w:rsid w:val="00CC234D"/>
    <w:rsid w:val="00CC447F"/>
    <w:rsid w:val="00CD296A"/>
    <w:rsid w:val="00CD306D"/>
    <w:rsid w:val="00CD4008"/>
    <w:rsid w:val="00CD6334"/>
    <w:rsid w:val="00CD66DC"/>
    <w:rsid w:val="00CE11BA"/>
    <w:rsid w:val="00CE3241"/>
    <w:rsid w:val="00CE4488"/>
    <w:rsid w:val="00CE5CAF"/>
    <w:rsid w:val="00CF301B"/>
    <w:rsid w:val="00CF34C4"/>
    <w:rsid w:val="00D016F6"/>
    <w:rsid w:val="00D02CBE"/>
    <w:rsid w:val="00D037B8"/>
    <w:rsid w:val="00D03960"/>
    <w:rsid w:val="00D1090F"/>
    <w:rsid w:val="00D15AFA"/>
    <w:rsid w:val="00D16213"/>
    <w:rsid w:val="00D162BC"/>
    <w:rsid w:val="00D16AA3"/>
    <w:rsid w:val="00D17171"/>
    <w:rsid w:val="00D33B87"/>
    <w:rsid w:val="00D34D91"/>
    <w:rsid w:val="00D36ACC"/>
    <w:rsid w:val="00D4044E"/>
    <w:rsid w:val="00D40EF5"/>
    <w:rsid w:val="00D42F6A"/>
    <w:rsid w:val="00D53737"/>
    <w:rsid w:val="00D5449F"/>
    <w:rsid w:val="00D55D6D"/>
    <w:rsid w:val="00D61940"/>
    <w:rsid w:val="00D667D2"/>
    <w:rsid w:val="00D71032"/>
    <w:rsid w:val="00D72A80"/>
    <w:rsid w:val="00D74BE3"/>
    <w:rsid w:val="00D762D3"/>
    <w:rsid w:val="00D77402"/>
    <w:rsid w:val="00D81B14"/>
    <w:rsid w:val="00D91DB3"/>
    <w:rsid w:val="00D94A41"/>
    <w:rsid w:val="00DA1053"/>
    <w:rsid w:val="00DA2083"/>
    <w:rsid w:val="00DA2AB7"/>
    <w:rsid w:val="00DB252C"/>
    <w:rsid w:val="00DB392F"/>
    <w:rsid w:val="00DB3DA3"/>
    <w:rsid w:val="00DC24A8"/>
    <w:rsid w:val="00DC5856"/>
    <w:rsid w:val="00DC5A28"/>
    <w:rsid w:val="00DC7669"/>
    <w:rsid w:val="00DD01CE"/>
    <w:rsid w:val="00DD0894"/>
    <w:rsid w:val="00DD1185"/>
    <w:rsid w:val="00DD56FD"/>
    <w:rsid w:val="00DD6401"/>
    <w:rsid w:val="00DE211D"/>
    <w:rsid w:val="00DE4684"/>
    <w:rsid w:val="00DE4E15"/>
    <w:rsid w:val="00DE4E9E"/>
    <w:rsid w:val="00DF139E"/>
    <w:rsid w:val="00DF2E62"/>
    <w:rsid w:val="00DF6BC4"/>
    <w:rsid w:val="00DF77F8"/>
    <w:rsid w:val="00DF7B18"/>
    <w:rsid w:val="00E106F4"/>
    <w:rsid w:val="00E12DC8"/>
    <w:rsid w:val="00E1479F"/>
    <w:rsid w:val="00E17C86"/>
    <w:rsid w:val="00E20986"/>
    <w:rsid w:val="00E23658"/>
    <w:rsid w:val="00E24CD0"/>
    <w:rsid w:val="00E26FD0"/>
    <w:rsid w:val="00E30552"/>
    <w:rsid w:val="00E33479"/>
    <w:rsid w:val="00E36631"/>
    <w:rsid w:val="00E47050"/>
    <w:rsid w:val="00E50E0A"/>
    <w:rsid w:val="00E532EA"/>
    <w:rsid w:val="00E627F4"/>
    <w:rsid w:val="00E64BD8"/>
    <w:rsid w:val="00E65161"/>
    <w:rsid w:val="00E65A3F"/>
    <w:rsid w:val="00E66879"/>
    <w:rsid w:val="00E70BEB"/>
    <w:rsid w:val="00E71C2B"/>
    <w:rsid w:val="00E72327"/>
    <w:rsid w:val="00E729EC"/>
    <w:rsid w:val="00E74E72"/>
    <w:rsid w:val="00E75A6C"/>
    <w:rsid w:val="00E77320"/>
    <w:rsid w:val="00E80016"/>
    <w:rsid w:val="00E80B36"/>
    <w:rsid w:val="00E812D4"/>
    <w:rsid w:val="00E864FC"/>
    <w:rsid w:val="00E86589"/>
    <w:rsid w:val="00E92192"/>
    <w:rsid w:val="00E9257F"/>
    <w:rsid w:val="00E92AF0"/>
    <w:rsid w:val="00E9442D"/>
    <w:rsid w:val="00E97822"/>
    <w:rsid w:val="00EA0828"/>
    <w:rsid w:val="00EA476A"/>
    <w:rsid w:val="00EA4DCB"/>
    <w:rsid w:val="00EB028F"/>
    <w:rsid w:val="00EB041E"/>
    <w:rsid w:val="00EB148E"/>
    <w:rsid w:val="00EB50CC"/>
    <w:rsid w:val="00EB54E7"/>
    <w:rsid w:val="00EB6814"/>
    <w:rsid w:val="00EC33DA"/>
    <w:rsid w:val="00EC5070"/>
    <w:rsid w:val="00EC568A"/>
    <w:rsid w:val="00ED048F"/>
    <w:rsid w:val="00ED0EB4"/>
    <w:rsid w:val="00ED1389"/>
    <w:rsid w:val="00ED636C"/>
    <w:rsid w:val="00ED6766"/>
    <w:rsid w:val="00ED6CF2"/>
    <w:rsid w:val="00ED7B69"/>
    <w:rsid w:val="00EE4201"/>
    <w:rsid w:val="00EF047D"/>
    <w:rsid w:val="00EF172E"/>
    <w:rsid w:val="00EF37DB"/>
    <w:rsid w:val="00EF3ADF"/>
    <w:rsid w:val="00EF5CD2"/>
    <w:rsid w:val="00EF65D9"/>
    <w:rsid w:val="00F140BD"/>
    <w:rsid w:val="00F20DE2"/>
    <w:rsid w:val="00F24ECC"/>
    <w:rsid w:val="00F25C75"/>
    <w:rsid w:val="00F26F31"/>
    <w:rsid w:val="00F33544"/>
    <w:rsid w:val="00F33838"/>
    <w:rsid w:val="00F338C0"/>
    <w:rsid w:val="00F45A14"/>
    <w:rsid w:val="00F54287"/>
    <w:rsid w:val="00F551FF"/>
    <w:rsid w:val="00F62705"/>
    <w:rsid w:val="00F65B26"/>
    <w:rsid w:val="00F65E5F"/>
    <w:rsid w:val="00F66ED7"/>
    <w:rsid w:val="00F706F5"/>
    <w:rsid w:val="00F72D56"/>
    <w:rsid w:val="00F751DF"/>
    <w:rsid w:val="00F8200B"/>
    <w:rsid w:val="00F82D3E"/>
    <w:rsid w:val="00F843B9"/>
    <w:rsid w:val="00F912F5"/>
    <w:rsid w:val="00F93C02"/>
    <w:rsid w:val="00F94231"/>
    <w:rsid w:val="00F97CB1"/>
    <w:rsid w:val="00FA0408"/>
    <w:rsid w:val="00FA1156"/>
    <w:rsid w:val="00FA23B3"/>
    <w:rsid w:val="00FA2EEE"/>
    <w:rsid w:val="00FA5799"/>
    <w:rsid w:val="00FA60A2"/>
    <w:rsid w:val="00FA7A31"/>
    <w:rsid w:val="00FB3934"/>
    <w:rsid w:val="00FB5F6E"/>
    <w:rsid w:val="00FB7ED7"/>
    <w:rsid w:val="00FC1C94"/>
    <w:rsid w:val="00FC31F0"/>
    <w:rsid w:val="00FC33D4"/>
    <w:rsid w:val="00FC35E6"/>
    <w:rsid w:val="00FC5E85"/>
    <w:rsid w:val="00FC6250"/>
    <w:rsid w:val="00FD170C"/>
    <w:rsid w:val="00FD4875"/>
    <w:rsid w:val="00FE1F3B"/>
    <w:rsid w:val="00FF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3F6AE"/>
  <w15:docId w15:val="{60691435-65D6-4185-B4C7-F113FD63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BB1"/>
    <w:pPr>
      <w:spacing w:after="5" w:line="256" w:lineRule="auto"/>
      <w:ind w:left="37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A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30C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30C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3733B-CC64-4C6A-BA76-16D5B21B1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4.6.21</vt:lpstr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4.6.21</dc:title>
  <dc:subject/>
  <dc:creator>Elisha Ash</dc:creator>
  <cp:keywords/>
  <cp:lastModifiedBy>Lisa Derr</cp:lastModifiedBy>
  <cp:revision>2</cp:revision>
  <dcterms:created xsi:type="dcterms:W3CDTF">2022-08-22T14:02:00Z</dcterms:created>
  <dcterms:modified xsi:type="dcterms:W3CDTF">2022-08-22T14:02:00Z</dcterms:modified>
</cp:coreProperties>
</file>